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FB2E1" w14:textId="77777777" w:rsidR="00EA46E5" w:rsidRDefault="00A62C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pict w14:anchorId="08D15FC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E2E477E" w14:textId="77777777" w:rsidR="00EA46E5"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1BF61B0" wp14:editId="76135B3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156EF">
        <w:rPr>
          <w:rFonts w:ascii="Arial" w:eastAsia="Arial" w:hAnsi="Arial" w:cs="Arial"/>
          <w:sz w:val="32"/>
          <w:lang w:val="en-US" w:eastAsia="en-US" w:bidi="en-US"/>
        </w:rPr>
        <w:t>SOFTWARE DEVELOPMENT AND</w:t>
      </w:r>
      <w:r w:rsidR="00A24229">
        <w:rPr>
          <w:rFonts w:ascii="Arial" w:eastAsia="Arial" w:hAnsi="Arial" w:cs="Arial"/>
          <w:sz w:val="32"/>
          <w:lang w:val="en-US" w:eastAsia="en-US" w:bidi="en-US"/>
        </w:rPr>
        <w:t xml:space="preserve"> licence </w:t>
      </w:r>
      <w:r w:rsidR="006156EF">
        <w:rPr>
          <w:rFonts w:ascii="Arial" w:eastAsia="Arial" w:hAnsi="Arial" w:cs="Arial"/>
          <w:sz w:val="32"/>
          <w:lang w:val="en-US" w:eastAsia="en-US" w:bidi="en-US"/>
        </w:rPr>
        <w:t>AGREEMENT</w:t>
      </w:r>
    </w:p>
    <w:p w14:paraId="10FE4446" w14:textId="77777777" w:rsidR="00EA46E5" w:rsidRDefault="00EA46E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058DDF84" w14:textId="77777777" w:rsidR="00EA46E5"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EC47344"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73248">
        <w:rPr>
          <w:rFonts w:eastAsia="Arial"/>
          <w:lang w:val="en-US" w:eastAsia="en-US" w:bidi="en-US"/>
        </w:rPr>
        <w:t>This Software Development and</w:t>
      </w:r>
      <w:r w:rsidR="00A24229">
        <w:rPr>
          <w:rFonts w:eastAsia="Arial"/>
          <w:lang w:val="en-US" w:eastAsia="en-US" w:bidi="en-US"/>
        </w:rPr>
        <w:t xml:space="preserve"> licence </w:t>
      </w:r>
      <w:r w:rsidRPr="00B73248">
        <w:rPr>
          <w:rFonts w:eastAsia="Arial"/>
          <w:lang w:val="en-US" w:eastAsia="en-US" w:bidi="en-US"/>
        </w:rPr>
        <w:t>Agreement (the “Agreement”) is effective [DATE],</w:t>
      </w:r>
    </w:p>
    <w:p w14:paraId="4186C6E7"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896588"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08F58A" w14:textId="77777777" w:rsidR="00EA46E5" w:rsidRPr="00B73248" w:rsidRDefault="006156E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73248">
        <w:rPr>
          <w:rFonts w:eastAsia="Arial"/>
          <w:b/>
          <w:lang w:val="en-US" w:eastAsia="en-US" w:bidi="en-US"/>
        </w:rPr>
        <w:t>BETWEEN:</w:t>
      </w:r>
      <w:r w:rsidRPr="00B73248">
        <w:rPr>
          <w:rFonts w:eastAsia="Arial"/>
          <w:b/>
          <w:lang w:val="en-US" w:eastAsia="en-US" w:bidi="en-US"/>
        </w:rPr>
        <w:tab/>
        <w:t xml:space="preserve">[YOUR COMPANY NAME] </w:t>
      </w:r>
      <w:r w:rsidRPr="00B73248">
        <w:rPr>
          <w:rFonts w:eastAsia="Arial"/>
          <w:lang w:val="en-US" w:eastAsia="en-US" w:bidi="en-US"/>
        </w:rPr>
        <w:t>(the "Company"), a company organi</w:t>
      </w:r>
      <w:r w:rsidR="00B73248">
        <w:rPr>
          <w:rFonts w:eastAsia="Arial"/>
          <w:lang w:val="en-US" w:eastAsia="en-US" w:bidi="en-US"/>
        </w:rPr>
        <w:t>s</w:t>
      </w:r>
      <w:r w:rsidRPr="00B73248">
        <w:rPr>
          <w:rFonts w:eastAsia="Arial"/>
          <w:lang w:val="en-US" w:eastAsia="en-US" w:bidi="en-US"/>
        </w:rPr>
        <w:t xml:space="preserve">ed and </w:t>
      </w:r>
      <w:r w:rsidRPr="00B73248">
        <w:rPr>
          <w:rFonts w:eastAsia="Arial"/>
          <w:noProof/>
          <w:lang w:val="en-US" w:eastAsia="en-US" w:bidi="en-US"/>
        </w:rPr>
        <w:t>existing</w:t>
      </w:r>
      <w:r w:rsidRPr="00B73248">
        <w:rPr>
          <w:rFonts w:eastAsia="Arial"/>
          <w:lang w:val="en-US" w:eastAsia="en-US" w:bidi="en-US"/>
        </w:rPr>
        <w:t xml:space="preserve"> under the laws of the [</w:t>
      </w:r>
      <w:r w:rsidR="00B73248">
        <w:rPr>
          <w:rFonts w:eastAsia="Arial"/>
          <w:lang w:val="en-US" w:eastAsia="en-US" w:bidi="en-US"/>
        </w:rPr>
        <w:t>Country</w:t>
      </w:r>
      <w:r w:rsidRPr="00B73248">
        <w:rPr>
          <w:rFonts w:eastAsia="Arial"/>
          <w:lang w:val="en-US" w:eastAsia="en-US" w:bidi="en-US"/>
        </w:rPr>
        <w:t>] of [</w:t>
      </w:r>
      <w:r w:rsidR="00B73248">
        <w:rPr>
          <w:rFonts w:eastAsia="Arial"/>
          <w:lang w:val="en-US" w:eastAsia="en-US" w:bidi="en-US"/>
        </w:rPr>
        <w:t>COUNTRY</w:t>
      </w:r>
      <w:r w:rsidRPr="00B73248">
        <w:rPr>
          <w:rFonts w:eastAsia="Arial"/>
          <w:lang w:val="en-US" w:eastAsia="en-US" w:bidi="en-US"/>
        </w:rPr>
        <w:t>], with its head office located at:</w:t>
      </w:r>
    </w:p>
    <w:p w14:paraId="56C06E85" w14:textId="77777777" w:rsidR="00EA46E5" w:rsidRPr="00B73248" w:rsidRDefault="00EA46E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F5CD7C8"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b/>
      </w:r>
      <w:r w:rsidRPr="00B73248">
        <w:rPr>
          <w:rFonts w:eastAsia="Arial"/>
          <w:lang w:val="en-US" w:eastAsia="en-US" w:bidi="en-US"/>
        </w:rPr>
        <w:tab/>
      </w:r>
      <w:r w:rsidRPr="00B73248">
        <w:rPr>
          <w:rFonts w:eastAsia="Arial"/>
          <w:lang w:val="en-US" w:eastAsia="en-US" w:bidi="en-US"/>
        </w:rPr>
        <w:tab/>
      </w:r>
      <w:bookmarkStart w:id="1" w:name="OLE_LINK4"/>
      <w:bookmarkEnd w:id="1"/>
      <w:r w:rsidRPr="00B73248">
        <w:rPr>
          <w:rFonts w:eastAsia="Arial"/>
          <w:lang w:val="en-US" w:eastAsia="en-US" w:bidi="en-US"/>
        </w:rPr>
        <w:t>[YOUR COMPLETE ADDRESS]</w:t>
      </w:r>
    </w:p>
    <w:p w14:paraId="17CEE9F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F2D8E2" w14:textId="77777777" w:rsidR="00EA46E5" w:rsidRPr="00B73248" w:rsidRDefault="006156E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B73248">
        <w:rPr>
          <w:rFonts w:eastAsia="Arial"/>
          <w:b/>
          <w:lang w:val="en-US" w:eastAsia="en-US" w:bidi="en-US"/>
        </w:rPr>
        <w:t>AND:</w:t>
      </w:r>
      <w:r w:rsidRPr="00B73248">
        <w:rPr>
          <w:rFonts w:eastAsia="Arial"/>
          <w:b/>
          <w:lang w:val="en-US" w:eastAsia="en-US" w:bidi="en-US"/>
        </w:rPr>
        <w:tab/>
        <w:t xml:space="preserve">[COMPANY NAME] </w:t>
      </w:r>
      <w:r w:rsidRPr="00B73248">
        <w:rPr>
          <w:rFonts w:eastAsia="Arial"/>
          <w:lang w:val="en-US" w:eastAsia="en-US" w:bidi="en-US"/>
        </w:rPr>
        <w:t>(the "Customer"), a company organi</w:t>
      </w:r>
      <w:r w:rsidR="00B73248">
        <w:rPr>
          <w:rFonts w:eastAsia="Arial"/>
          <w:lang w:val="en-US" w:eastAsia="en-US" w:bidi="en-US"/>
        </w:rPr>
        <w:t>s</w:t>
      </w:r>
      <w:r w:rsidRPr="00B73248">
        <w:rPr>
          <w:rFonts w:eastAsia="Arial"/>
          <w:lang w:val="en-US" w:eastAsia="en-US" w:bidi="en-US"/>
        </w:rPr>
        <w:t xml:space="preserve">ed and </w:t>
      </w:r>
      <w:r w:rsidRPr="00B73248">
        <w:rPr>
          <w:rFonts w:eastAsia="Arial"/>
          <w:noProof/>
          <w:lang w:val="en-US" w:eastAsia="en-US" w:bidi="en-US"/>
        </w:rPr>
        <w:t>existing</w:t>
      </w:r>
      <w:r w:rsidRPr="00B73248">
        <w:rPr>
          <w:rFonts w:eastAsia="Arial"/>
          <w:lang w:val="en-US" w:eastAsia="en-US" w:bidi="en-US"/>
        </w:rPr>
        <w:t xml:space="preserve"> under the laws of the [</w:t>
      </w:r>
      <w:r w:rsidR="00B73248">
        <w:rPr>
          <w:rFonts w:eastAsia="Arial"/>
          <w:lang w:val="en-US" w:eastAsia="en-US" w:bidi="en-US"/>
        </w:rPr>
        <w:t>Country</w:t>
      </w:r>
      <w:r w:rsidRPr="00B73248">
        <w:rPr>
          <w:rFonts w:eastAsia="Arial"/>
          <w:lang w:val="en-US" w:eastAsia="en-US" w:bidi="en-US"/>
        </w:rPr>
        <w:t>] of [</w:t>
      </w:r>
      <w:r w:rsidR="00B73248">
        <w:rPr>
          <w:rFonts w:eastAsia="Arial"/>
          <w:lang w:val="en-US" w:eastAsia="en-US" w:bidi="en-US"/>
        </w:rPr>
        <w:t>COUNTRY</w:t>
      </w:r>
      <w:r w:rsidRPr="00B73248">
        <w:rPr>
          <w:rFonts w:eastAsia="Arial"/>
          <w:lang w:val="en-US" w:eastAsia="en-US" w:bidi="en-US"/>
        </w:rPr>
        <w:t>], with its head office located at:</w:t>
      </w:r>
    </w:p>
    <w:p w14:paraId="3A7757B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F6D5DB4"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b/>
      </w:r>
      <w:r w:rsidRPr="00B73248">
        <w:rPr>
          <w:rFonts w:eastAsia="Arial"/>
          <w:lang w:val="en-US" w:eastAsia="en-US" w:bidi="en-US"/>
        </w:rPr>
        <w:tab/>
      </w:r>
      <w:r w:rsidRPr="00B73248">
        <w:rPr>
          <w:rFonts w:eastAsia="Arial"/>
          <w:lang w:val="en-US" w:eastAsia="en-US" w:bidi="en-US"/>
        </w:rPr>
        <w:tab/>
        <w:t>[COMPLETE ADDRESS]</w:t>
      </w:r>
    </w:p>
    <w:p w14:paraId="71B081C7"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6FA2C3"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WHEREAS:</w:t>
      </w:r>
    </w:p>
    <w:p w14:paraId="24C3C2DF"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17A90D"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e Company is engaged in information technology consulting, software development, marketing,</w:t>
      </w:r>
      <w:r w:rsidR="00A24229">
        <w:rPr>
          <w:rFonts w:eastAsia="Arial"/>
          <w:lang w:val="en-US" w:eastAsia="en-US" w:bidi="en-US"/>
        </w:rPr>
        <w:t xml:space="preserve"> licencing </w:t>
      </w:r>
      <w:r w:rsidRPr="00B73248">
        <w:rPr>
          <w:rFonts w:eastAsia="Arial"/>
          <w:lang w:val="en-US" w:eastAsia="en-US" w:bidi="en-US"/>
        </w:rPr>
        <w:t>and support of certain software;</w:t>
      </w:r>
    </w:p>
    <w:p w14:paraId="77BD087F"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9FBF9DB" w14:textId="77777777" w:rsidR="00EA46E5" w:rsidRPr="00B73248" w:rsidRDefault="00B73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c</w:t>
      </w:r>
      <w:r w:rsidR="006156EF" w:rsidRPr="00B73248">
        <w:rPr>
          <w:rFonts w:eastAsia="Arial"/>
          <w:noProof/>
          <w:lang w:val="en-US" w:eastAsia="en-US" w:bidi="en-US"/>
        </w:rPr>
        <w:t>ustomer</w:t>
      </w:r>
      <w:r w:rsidR="006156EF" w:rsidRPr="00B73248">
        <w:rPr>
          <w:rFonts w:eastAsia="Arial"/>
          <w:lang w:val="en-US" w:eastAsia="en-US" w:bidi="en-US"/>
        </w:rPr>
        <w:t xml:space="preserve"> has requested Company to custom develop and</w:t>
      </w:r>
      <w:r w:rsidR="00A24229">
        <w:rPr>
          <w:rFonts w:eastAsia="Arial"/>
          <w:lang w:val="en-US" w:eastAsia="en-US" w:bidi="en-US"/>
        </w:rPr>
        <w:t xml:space="preserve"> licence </w:t>
      </w:r>
      <w:r w:rsidR="006156EF" w:rsidRPr="00B73248">
        <w:rPr>
          <w:rFonts w:eastAsia="Arial"/>
          <w:lang w:val="en-US" w:eastAsia="en-US" w:bidi="en-US"/>
        </w:rPr>
        <w:t xml:space="preserve">to </w:t>
      </w:r>
      <w:r w:rsidRPr="00B73248">
        <w:rPr>
          <w:rFonts w:eastAsia="Arial"/>
          <w:noProof/>
          <w:lang w:val="en-US" w:eastAsia="en-US" w:bidi="en-US"/>
        </w:rPr>
        <w:t>c</w:t>
      </w:r>
      <w:r w:rsidR="006156EF" w:rsidRPr="00B73248">
        <w:rPr>
          <w:rFonts w:eastAsia="Arial"/>
          <w:noProof/>
          <w:lang w:val="en-US" w:eastAsia="en-US" w:bidi="en-US"/>
        </w:rPr>
        <w:t>ustomer certain</w:t>
      </w:r>
      <w:r w:rsidR="006156EF" w:rsidRPr="00B73248">
        <w:rPr>
          <w:rFonts w:eastAsia="Arial"/>
          <w:lang w:val="en-US" w:eastAsia="en-US" w:bidi="en-US"/>
        </w:rPr>
        <w:t xml:space="preserve"> software which shall have the capabilities and functions described in </w:t>
      </w:r>
      <w:r>
        <w:rPr>
          <w:rFonts w:eastAsia="Arial"/>
          <w:lang w:val="en-US" w:eastAsia="en-US" w:bidi="en-US"/>
        </w:rPr>
        <w:t>Annexure</w:t>
      </w:r>
      <w:r w:rsidR="006156EF" w:rsidRPr="00B73248">
        <w:rPr>
          <w:rFonts w:eastAsia="Arial"/>
          <w:lang w:val="en-US" w:eastAsia="en-US" w:bidi="en-US"/>
        </w:rPr>
        <w:t xml:space="preserve"> [SPECIFY] annexed hereto;</w:t>
      </w:r>
    </w:p>
    <w:p w14:paraId="42AD1B0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F1C40B" w14:textId="77777777" w:rsidR="00EA46E5" w:rsidRPr="00B73248" w:rsidRDefault="00B73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c</w:t>
      </w:r>
      <w:r w:rsidR="006156EF" w:rsidRPr="00B73248">
        <w:rPr>
          <w:rFonts w:eastAsia="Arial"/>
          <w:noProof/>
          <w:lang w:val="en-US" w:eastAsia="en-US" w:bidi="en-US"/>
        </w:rPr>
        <w:t>ompany</w:t>
      </w:r>
      <w:r w:rsidR="006156EF" w:rsidRPr="00B73248">
        <w:rPr>
          <w:rFonts w:eastAsia="Arial"/>
          <w:lang w:val="en-US" w:eastAsia="en-US" w:bidi="en-US"/>
        </w:rPr>
        <w:t xml:space="preserve"> is prepared to undertake such development under the terms and conditions specified in this Agreement and for the charges specified in </w:t>
      </w:r>
      <w:r>
        <w:rPr>
          <w:rFonts w:eastAsia="Arial"/>
          <w:lang w:val="en-US" w:eastAsia="en-US" w:bidi="en-US"/>
        </w:rPr>
        <w:t>Annexure</w:t>
      </w:r>
      <w:r w:rsidR="006156EF" w:rsidRPr="00B73248">
        <w:rPr>
          <w:rFonts w:eastAsia="Arial"/>
          <w:lang w:val="en-US" w:eastAsia="en-US" w:bidi="en-US"/>
        </w:rPr>
        <w:t xml:space="preserve"> “B”;</w:t>
      </w:r>
    </w:p>
    <w:p w14:paraId="26FA82D5"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79FEFE" w14:textId="77777777" w:rsidR="00EA46E5" w:rsidRPr="00B73248" w:rsidRDefault="006156E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73248">
        <w:rPr>
          <w:rFonts w:ascii="Times New Roman" w:eastAsia="Arial" w:hAnsi="Times New Roman" w:cs="Times New Roman"/>
          <w:sz w:val="24"/>
          <w:szCs w:val="24"/>
          <w:lang w:val="en-US" w:eastAsia="en-US" w:bidi="en-US"/>
        </w:rPr>
        <w:t>IN CONSIDERATION of the premises and mutual covenants herein set forth and provided for, the parties covenant and agree as follows:</w:t>
      </w:r>
    </w:p>
    <w:p w14:paraId="2A383968"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FF0A3F"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38E6F5"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DEFINITIONS</w:t>
      </w:r>
    </w:p>
    <w:p w14:paraId="1A01173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E3E355"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e following words and terms shall have the following meanings when used herein</w:t>
      </w:r>
      <w:r w:rsidR="00B73248">
        <w:rPr>
          <w:rFonts w:eastAsia="Arial"/>
          <w:lang w:val="en-US" w:eastAsia="en-US" w:bidi="en-US"/>
        </w:rPr>
        <w:t>,</w:t>
      </w:r>
      <w:r w:rsidRPr="00B73248">
        <w:rPr>
          <w:rFonts w:eastAsia="Arial"/>
          <w:lang w:val="en-US" w:eastAsia="en-US" w:bidi="en-US"/>
        </w:rPr>
        <w:t xml:space="preserve"> </w:t>
      </w:r>
      <w:r w:rsidRPr="00B73248">
        <w:rPr>
          <w:rFonts w:eastAsia="Arial"/>
          <w:noProof/>
          <w:lang w:val="en-US" w:eastAsia="en-US" w:bidi="en-US"/>
        </w:rPr>
        <w:t>and</w:t>
      </w:r>
      <w:r w:rsidRPr="00B73248">
        <w:rPr>
          <w:rFonts w:eastAsia="Arial"/>
          <w:lang w:val="en-US" w:eastAsia="en-US" w:bidi="en-US"/>
        </w:rPr>
        <w:t xml:space="preserve"> such definitions shall apply to both the singular and plural forms of any such words and terms:</w:t>
      </w:r>
    </w:p>
    <w:p w14:paraId="5F950B9E"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EBA122"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cceptance Date” means the date on which the Software has passed all acceptance tests in accordance with the provisions of [SPECIFY] or has otherwise been accepted by the Customer under clause [SPECIFY].</w:t>
      </w:r>
    </w:p>
    <w:p w14:paraId="31919568"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1D7A98"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Agreement” means this agreement including all </w:t>
      </w:r>
      <w:r w:rsidR="00B73248">
        <w:rPr>
          <w:rFonts w:eastAsia="Arial"/>
          <w:lang w:val="en-US" w:eastAsia="en-US" w:bidi="en-US"/>
        </w:rPr>
        <w:t>Annexure</w:t>
      </w:r>
      <w:r w:rsidRPr="00B73248">
        <w:rPr>
          <w:rFonts w:eastAsia="Arial"/>
          <w:lang w:val="en-US" w:eastAsia="en-US" w:bidi="en-US"/>
        </w:rPr>
        <w:t>s.</w:t>
      </w:r>
    </w:p>
    <w:p w14:paraId="3AF4DB75"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E93E0DB"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lastRenderedPageBreak/>
        <w:t>“Business Day” means each of Monday, Tuesday, Wednesday, Thursday and Friday except where any such day occurs on any federal or provincial statutory holiday observed in the Province of [SPECIFY]’.</w:t>
      </w:r>
    </w:p>
    <w:p w14:paraId="6A262B17" w14:textId="77777777" w:rsidR="00EA46E5" w:rsidRPr="00B73248" w:rsidRDefault="00EA46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55500305" w14:textId="77777777" w:rsidR="00EA46E5" w:rsidRPr="00B73248" w:rsidRDefault="006156E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harges” means the</w:t>
      </w:r>
      <w:r w:rsidR="00A24229">
        <w:rPr>
          <w:rFonts w:ascii="Times New Roman" w:hAnsi="Times New Roman" w:cs="Times New Roman"/>
          <w:sz w:val="24"/>
          <w:szCs w:val="24"/>
          <w:lang w:val="en-US" w:eastAsia="en-US" w:bidi="en-US"/>
        </w:rPr>
        <w:t xml:space="preserve"> licence </w:t>
      </w:r>
      <w:r w:rsidRPr="00B73248">
        <w:rPr>
          <w:rFonts w:ascii="Times New Roman" w:hAnsi="Times New Roman" w:cs="Times New Roman"/>
          <w:sz w:val="24"/>
          <w:szCs w:val="24"/>
          <w:lang w:val="en-US" w:eastAsia="en-US" w:bidi="en-US"/>
        </w:rPr>
        <w:t xml:space="preserve">Fee to be paid by Customer to Company as set out in </w:t>
      </w:r>
      <w:r w:rsidR="00B73248">
        <w:rPr>
          <w:rFonts w:ascii="Times New Roman" w:hAnsi="Times New Roman" w:cs="Times New Roman"/>
          <w:sz w:val="24"/>
          <w:szCs w:val="24"/>
          <w:lang w:val="en-US" w:eastAsia="en-US" w:bidi="en-US"/>
        </w:rPr>
        <w:t>Annexure</w:t>
      </w:r>
      <w:r w:rsidRPr="00B73248">
        <w:rPr>
          <w:rFonts w:ascii="Times New Roman" w:hAnsi="Times New Roman" w:cs="Times New Roman"/>
          <w:sz w:val="24"/>
          <w:szCs w:val="24"/>
          <w:lang w:val="en-US" w:eastAsia="en-US" w:bidi="en-US"/>
        </w:rPr>
        <w:t xml:space="preserve"> “B” together with reimbursement to Company of all out-of-pocket expenses (including, but not limited to, travel, accommodation, long distance, courier and facsimile charges) plus any and all applicable federal, provincial and municipal taxes presently or hereafter imposed upon any and all such amounts.</w:t>
      </w:r>
    </w:p>
    <w:p w14:paraId="7990C5B5" w14:textId="77777777" w:rsidR="00EA46E5" w:rsidRPr="00B73248" w:rsidRDefault="00EA46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1FDAA5D"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73248">
        <w:rPr>
          <w:rFonts w:eastAsia="Arial"/>
          <w:lang w:val="en-US" w:eastAsia="en-US" w:bidi="en-US"/>
        </w:rPr>
        <w:t>“Commencement Date” means the date of execution of this Agreement by the Parties.</w:t>
      </w:r>
    </w:p>
    <w:p w14:paraId="3B7D842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942D7BA"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Detailed Specifications” has the meaning given in [SPECIFY] includes any amended Detailed Specifications referred to in that clause.</w:t>
      </w:r>
    </w:p>
    <w:p w14:paraId="745AF06E"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Functional Specifications” means those capabilities and functions to be met by the Software and which are described in </w:t>
      </w:r>
      <w:r w:rsidR="00B73248">
        <w:rPr>
          <w:rFonts w:eastAsia="Arial"/>
          <w:lang w:val="en-US" w:eastAsia="en-US" w:bidi="en-US"/>
        </w:rPr>
        <w:t>Annexure</w:t>
      </w:r>
      <w:r w:rsidRPr="00B73248">
        <w:rPr>
          <w:rFonts w:eastAsia="Arial"/>
          <w:lang w:val="en-US" w:eastAsia="en-US" w:bidi="en-US"/>
        </w:rPr>
        <w:t xml:space="preserve"> [SPECIFY].</w:t>
      </w:r>
    </w:p>
    <w:p w14:paraId="5FC6A17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2C8B6C"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Hardware” means the central processing unit and accompanying operating system set out in </w:t>
      </w:r>
      <w:r w:rsidR="00B73248">
        <w:rPr>
          <w:rFonts w:eastAsia="Arial"/>
          <w:lang w:val="en-US" w:eastAsia="en-US" w:bidi="en-US"/>
        </w:rPr>
        <w:t>Annexure</w:t>
      </w:r>
      <w:r w:rsidRPr="00B73248">
        <w:rPr>
          <w:rFonts w:eastAsia="Arial"/>
          <w:lang w:val="en-US" w:eastAsia="en-US" w:bidi="en-US"/>
        </w:rPr>
        <w:t xml:space="preserve"> [SPECIFY] and which is to be utili</w:t>
      </w:r>
      <w:r w:rsidR="00B73248">
        <w:rPr>
          <w:rFonts w:eastAsia="Arial"/>
          <w:lang w:val="en-US" w:eastAsia="en-US" w:bidi="en-US"/>
        </w:rPr>
        <w:t>s</w:t>
      </w:r>
      <w:r w:rsidRPr="00B73248">
        <w:rPr>
          <w:rFonts w:eastAsia="Arial"/>
          <w:lang w:val="en-US" w:eastAsia="en-US" w:bidi="en-US"/>
        </w:rPr>
        <w:t xml:space="preserve">ed by Customer for </w:t>
      </w:r>
      <w:r w:rsidR="00B73248">
        <w:rPr>
          <w:rFonts w:eastAsia="Arial"/>
          <w:lang w:val="en-US" w:eastAsia="en-US" w:bidi="en-US"/>
        </w:rPr>
        <w:t xml:space="preserve">the </w:t>
      </w:r>
      <w:r w:rsidRPr="00B73248">
        <w:rPr>
          <w:rFonts w:eastAsia="Arial"/>
          <w:noProof/>
          <w:lang w:val="en-US" w:eastAsia="en-US" w:bidi="en-US"/>
        </w:rPr>
        <w:t>operation</w:t>
      </w:r>
      <w:r w:rsidRPr="00B73248">
        <w:rPr>
          <w:rFonts w:eastAsia="Arial"/>
          <w:lang w:val="en-US" w:eastAsia="en-US" w:bidi="en-US"/>
        </w:rPr>
        <w:t xml:space="preserve"> of the Software.</w:t>
      </w:r>
    </w:p>
    <w:p w14:paraId="61ED957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28C9B6C"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Implementation </w:t>
      </w:r>
      <w:r w:rsidR="00B73248">
        <w:rPr>
          <w:rFonts w:eastAsia="Arial"/>
          <w:lang w:val="en-US" w:eastAsia="en-US" w:bidi="en-US"/>
        </w:rPr>
        <w:t>Annexure</w:t>
      </w:r>
      <w:r w:rsidRPr="00B73248">
        <w:rPr>
          <w:rFonts w:eastAsia="Arial"/>
          <w:lang w:val="en-US" w:eastAsia="en-US" w:bidi="en-US"/>
        </w:rPr>
        <w:t xml:space="preserve">” means the </w:t>
      </w:r>
      <w:r w:rsidR="00B73248">
        <w:rPr>
          <w:rFonts w:eastAsia="Arial"/>
          <w:lang w:val="en-US" w:eastAsia="en-US" w:bidi="en-US"/>
        </w:rPr>
        <w:t>Annexure</w:t>
      </w:r>
      <w:r w:rsidRPr="00B73248">
        <w:rPr>
          <w:rFonts w:eastAsia="Arial"/>
          <w:lang w:val="en-US" w:eastAsia="en-US" w:bidi="en-US"/>
        </w:rPr>
        <w:t xml:space="preserve"> of events leading to the implementation of the Software upon the Hardware, attached as </w:t>
      </w:r>
      <w:r w:rsidR="00B73248">
        <w:rPr>
          <w:rFonts w:eastAsia="Arial"/>
          <w:lang w:val="en-US" w:eastAsia="en-US" w:bidi="en-US"/>
        </w:rPr>
        <w:t>Annexure</w:t>
      </w:r>
      <w:r w:rsidRPr="00B73248">
        <w:rPr>
          <w:rFonts w:eastAsia="Arial"/>
          <w:lang w:val="en-US" w:eastAsia="en-US" w:bidi="en-US"/>
        </w:rPr>
        <w:t xml:space="preserve"> [SPECIFY].</w:t>
      </w:r>
    </w:p>
    <w:p w14:paraId="17337539"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C24D045"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Licensed Materials” means the Detailed Specifications, the Software and the System Documentation.</w:t>
      </w:r>
    </w:p>
    <w:p w14:paraId="1B56A24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9BAAD8"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Licensed Software” means those software</w:t>
      </w:r>
      <w:r w:rsidR="00A24229">
        <w:rPr>
          <w:rFonts w:eastAsia="Arial"/>
          <w:lang w:val="en-US" w:eastAsia="en-US" w:bidi="en-US"/>
        </w:rPr>
        <w:t xml:space="preserve"> programmes </w:t>
      </w:r>
      <w:r w:rsidRPr="00B73248">
        <w:rPr>
          <w:rFonts w:eastAsia="Arial"/>
          <w:lang w:val="en-US" w:eastAsia="en-US" w:bidi="en-US"/>
        </w:rPr>
        <w:t>conforming to the Functional Specifications to be developed by Company and</w:t>
      </w:r>
      <w:r w:rsidR="00A24229">
        <w:rPr>
          <w:rFonts w:eastAsia="Arial"/>
          <w:lang w:val="en-US" w:eastAsia="en-US" w:bidi="en-US"/>
        </w:rPr>
        <w:t xml:space="preserve"> licenced </w:t>
      </w:r>
      <w:r w:rsidRPr="00B73248">
        <w:rPr>
          <w:rFonts w:eastAsia="Arial"/>
          <w:lang w:val="en-US" w:eastAsia="en-US" w:bidi="en-US"/>
        </w:rPr>
        <w:t>to Customer pursuant to the terms and conditions of this Agreement.</w:t>
      </w:r>
    </w:p>
    <w:p w14:paraId="1FF61DC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FE01D33" w14:textId="77777777" w:rsidR="00EA46E5" w:rsidRPr="00B73248" w:rsidRDefault="006156E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Party” or “Parties” means either Company or Customer if used in the singular and both Company and Customer if used in the plural.</w:t>
      </w:r>
    </w:p>
    <w:p w14:paraId="13CD0E3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CA6070D"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System Documentation” means all documents, flowcharts, printout specifications, file specifications, test data, screen layouts, data dictionaries, report layouts and all manuals which collectively contain a complete description and definition of all operating conditions of the</w:t>
      </w:r>
      <w:r w:rsidR="00A24229">
        <w:rPr>
          <w:rFonts w:eastAsia="Arial"/>
          <w:lang w:val="en-US" w:eastAsia="en-US" w:bidi="en-US"/>
        </w:rPr>
        <w:t xml:space="preserve"> licenced </w:t>
      </w:r>
      <w:r w:rsidRPr="00B73248">
        <w:rPr>
          <w:rFonts w:eastAsia="Arial"/>
          <w:lang w:val="en-US" w:eastAsia="en-US" w:bidi="en-US"/>
        </w:rPr>
        <w:t>Software, together with the source code listings of the</w:t>
      </w:r>
      <w:r w:rsidR="00A24229">
        <w:rPr>
          <w:rFonts w:eastAsia="Arial"/>
          <w:lang w:val="en-US" w:eastAsia="en-US" w:bidi="en-US"/>
        </w:rPr>
        <w:t xml:space="preserve"> licenced </w:t>
      </w:r>
      <w:r w:rsidRPr="00B73248">
        <w:rPr>
          <w:rFonts w:eastAsia="Arial"/>
          <w:lang w:val="en-US" w:eastAsia="en-US" w:bidi="en-US"/>
        </w:rPr>
        <w:t>Software and all operating and technical reference manuals describing the operation and management of the</w:t>
      </w:r>
      <w:r w:rsidR="00A24229">
        <w:rPr>
          <w:rFonts w:eastAsia="Arial"/>
          <w:lang w:val="en-US" w:eastAsia="en-US" w:bidi="en-US"/>
        </w:rPr>
        <w:t xml:space="preserve"> licenced </w:t>
      </w:r>
      <w:r w:rsidRPr="00B73248">
        <w:rPr>
          <w:rFonts w:eastAsia="Arial"/>
          <w:lang w:val="en-US" w:eastAsia="en-US" w:bidi="en-US"/>
        </w:rPr>
        <w:t>Software.</w:t>
      </w:r>
    </w:p>
    <w:p w14:paraId="48695FBB"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8A52E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9AB306"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DEVELOPMENT OF DETAILED SPECIFICATIONS</w:t>
      </w:r>
    </w:p>
    <w:p w14:paraId="5FD2978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0B6E7B" w14:textId="77777777" w:rsidR="00EA46E5" w:rsidRPr="00B73248" w:rsidRDefault="006156EF">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On the Commencement Date, Company will commence preparation of detailed</w:t>
      </w:r>
      <w:r w:rsidR="00A24229">
        <w:rPr>
          <w:rFonts w:eastAsia="Arial"/>
          <w:lang w:val="en-US" w:eastAsia="en-US" w:bidi="en-US"/>
        </w:rPr>
        <w:t xml:space="preserve"> licenced </w:t>
      </w:r>
      <w:r w:rsidRPr="00B73248">
        <w:rPr>
          <w:rFonts w:eastAsia="Arial"/>
          <w:lang w:val="en-US" w:eastAsia="en-US" w:bidi="en-US"/>
        </w:rPr>
        <w:t>Software design specifications and acceptance test criteria (the “Detailed Specifications”). The Detailed Specifications shall be prepared in accordance with and shall be consistent with the Functional Specifications.</w:t>
      </w:r>
    </w:p>
    <w:p w14:paraId="2A9A421F" w14:textId="77777777" w:rsidR="00EA46E5" w:rsidRPr="00B73248" w:rsidRDefault="00EA46E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AE76624" w14:textId="77777777" w:rsidR="00EA46E5" w:rsidRPr="00B73248" w:rsidRDefault="006156EF">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The Detailed Specifications shall be delivered to the Customer for approval, within [NUMBER] Business Days of the Commencement Date. Upon delivery of the Detailed Specifications to the Customer, the Customer shall have [NUMBER] Business Days to approve the Detailed Specifications, to reject that portion of the Detailed Specifications dealing with acceptance test criteria, to reject the Detailed Specifications as a whole (specifying </w:t>
      </w:r>
      <w:commentRangeStart w:id="2"/>
      <w:r w:rsidRPr="00A24229">
        <w:rPr>
          <w:rFonts w:eastAsia="Arial"/>
          <w:i/>
          <w:lang w:val="en-US" w:eastAsia="en-US" w:bidi="en-US"/>
        </w:rPr>
        <w:t>in re</w:t>
      </w:r>
      <w:commentRangeEnd w:id="2"/>
      <w:r w:rsidR="00A24229">
        <w:rPr>
          <w:rStyle w:val="CommentReference"/>
        </w:rPr>
        <w:commentReference w:id="2"/>
      </w:r>
      <w:r w:rsidRPr="00B73248">
        <w:rPr>
          <w:rFonts w:eastAsia="Arial"/>
          <w:lang w:val="en-US" w:eastAsia="en-US" w:bidi="en-US"/>
        </w:rPr>
        <w:t>asonable detail the manner in which the Detailed Specifications are not in accordance with the Functional Specifications or the requirements of this Agreement), or to request specific clarifications, additions or modifications to the Detailed Specifications. Such approval, disapproval or request shall be given in writing within the time period aforesaid, and if not so given, the Customer shall be deemed to have accepted the Detailed Specifications.</w:t>
      </w:r>
    </w:p>
    <w:p w14:paraId="1A466CD7"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CA2E07" w14:textId="77777777" w:rsidR="00EA46E5" w:rsidRPr="00B73248" w:rsidRDefault="006156EF">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If the Detailed Specifications are rejected in whole or in part by the Customer, or if the Customer requests specific clarification, additions or modifications to the Detailed Specifications, then Company shall have a further period of [NUMBER] Business Days, or such longer period of time as the Parties may in writing agree upon, in which to deliver to the Customer amended Detailed Specifications, for approval. Upon delivery of such amended Detailed Specifications to the Customer, the Customer shall have [NUMBER] Business Days to approve the Detailed Specifications, to reject that portion of the Detailed Specifications dealing with acceptance test criteria or to reject the Detailed Specifications as a whole, specifying </w:t>
      </w:r>
      <w:commentRangeStart w:id="3"/>
      <w:r w:rsidRPr="00A24229">
        <w:rPr>
          <w:rFonts w:eastAsia="Arial"/>
          <w:i/>
          <w:lang w:val="en-US" w:eastAsia="en-US" w:bidi="en-US"/>
        </w:rPr>
        <w:t>in re</w:t>
      </w:r>
      <w:commentRangeEnd w:id="3"/>
      <w:r w:rsidR="00A24229">
        <w:rPr>
          <w:rStyle w:val="CommentReference"/>
        </w:rPr>
        <w:commentReference w:id="3"/>
      </w:r>
      <w:r w:rsidRPr="00B73248">
        <w:rPr>
          <w:rFonts w:eastAsia="Arial"/>
          <w:lang w:val="en-US" w:eastAsia="en-US" w:bidi="en-US"/>
        </w:rPr>
        <w:t>asonable detail the manner in which the Detailed Specifications are not in accordance with the Functional Specifications or the requirements of this Agreement. Such approval or disapproval shall be given in writing within the time period aforesaid, and if not so given, the Customer shall be deemed to have accepted the Detailed Specifications.</w:t>
      </w:r>
    </w:p>
    <w:p w14:paraId="595485A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993476" w14:textId="77777777" w:rsidR="00EA46E5" w:rsidRPr="00B73248" w:rsidRDefault="006156EF">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f the Customer accepts or is deemed to have accepted the Detailed Specifications, or if the Customer has rejected only that portion of the amended Detailed Specifications which deals with acceptance test criteria, then the Detailed Specifications (other than such rejected part) shall be deemed to be incorporated into and shall form a part of the Functional Specifications. If there is a conflict between the Detailed Specifications as incorporated and the Functional Specifications prior to such incorporation, then the Detailed Specifications shall govern.</w:t>
      </w:r>
    </w:p>
    <w:p w14:paraId="027E5AF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473EC13" w14:textId="77777777" w:rsidR="00EA46E5" w:rsidRPr="00B73248" w:rsidRDefault="006156EF">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f the Customer rejects that portion of the amended Detailed Specifications dealing with acceptance test criteria, then the Customer shall be solely responsible at its own expense for developing</w:t>
      </w:r>
      <w:r w:rsidR="00A24229">
        <w:rPr>
          <w:rFonts w:eastAsia="Arial"/>
          <w:lang w:val="en-US" w:eastAsia="en-US" w:bidi="en-US"/>
        </w:rPr>
        <w:t xml:space="preserve"> licenced </w:t>
      </w:r>
      <w:r w:rsidRPr="00B73248">
        <w:rPr>
          <w:rFonts w:eastAsia="Arial"/>
          <w:lang w:val="en-US" w:eastAsia="en-US" w:bidi="en-US"/>
        </w:rPr>
        <w:t>Software acceptance test criteria for use as provided in clause 4.</w:t>
      </w:r>
    </w:p>
    <w:p w14:paraId="2E347FE7" w14:textId="77777777" w:rsidR="00EA46E5" w:rsidRPr="00B73248" w:rsidRDefault="00EA46E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F1B9A16" w14:textId="77777777" w:rsidR="00EA46E5" w:rsidRPr="00B73248" w:rsidRDefault="006156EF">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f the Customer rejects the amended Detailed Specifications as a whole, or if Company fails to deliver the Detailed Specifications to the Customer within [NUMBER] Business Days of the Commencement Date, or fails to deliver the amended Detailed Specifications to the Customer as provided in clause 2(3), then the Customer may terminate its obligations under this Agreement, in accordance with the provisions of clause 6.</w:t>
      </w:r>
    </w:p>
    <w:p w14:paraId="50F2F75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06902E"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D5FF90"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DEVELOPMENT OF</w:t>
      </w:r>
      <w:r w:rsidR="00A24229">
        <w:rPr>
          <w:rFonts w:eastAsia="Arial"/>
          <w:b/>
          <w:lang w:val="en-US" w:eastAsia="en-US" w:bidi="en-US"/>
        </w:rPr>
        <w:t xml:space="preserve"> licenced </w:t>
      </w:r>
      <w:r w:rsidRPr="00B73248">
        <w:rPr>
          <w:rFonts w:eastAsia="Arial"/>
          <w:b/>
          <w:lang w:val="en-US" w:eastAsia="en-US" w:bidi="en-US"/>
        </w:rPr>
        <w:t>SOFTWARE</w:t>
      </w:r>
    </w:p>
    <w:p w14:paraId="5EBA22C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D45873" w14:textId="77777777" w:rsidR="00EA46E5" w:rsidRPr="00B73248" w:rsidRDefault="006156EF">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Following acceptance by the Customer of the Detailed Specifications, Company shall proceed with the coding and debugging of the</w:t>
      </w:r>
      <w:r w:rsidR="00A24229">
        <w:rPr>
          <w:rFonts w:eastAsia="Arial"/>
          <w:lang w:val="en-US" w:eastAsia="en-US" w:bidi="en-US"/>
        </w:rPr>
        <w:t xml:space="preserve"> licenced </w:t>
      </w:r>
      <w:r w:rsidRPr="00B73248">
        <w:rPr>
          <w:rFonts w:eastAsia="Arial"/>
          <w:lang w:val="en-US" w:eastAsia="en-US" w:bidi="en-US"/>
        </w:rPr>
        <w:t xml:space="preserve">Software and the development of the System Documentation, all in accordance with the Implementation </w:t>
      </w:r>
      <w:r w:rsidR="00B73248">
        <w:rPr>
          <w:rFonts w:eastAsia="Arial"/>
          <w:lang w:val="en-US" w:eastAsia="en-US" w:bidi="en-US"/>
        </w:rPr>
        <w:t>Annexure</w:t>
      </w:r>
      <w:r w:rsidRPr="00B73248">
        <w:rPr>
          <w:rFonts w:eastAsia="Arial"/>
          <w:lang w:val="en-US" w:eastAsia="en-US" w:bidi="en-US"/>
        </w:rPr>
        <w:t xml:space="preserve">. In connection therewith, Company shall provide the services of such personnel as may be necessary in order </w:t>
      </w:r>
      <w:r w:rsidRPr="00B73248">
        <w:rPr>
          <w:rFonts w:eastAsia="Arial"/>
          <w:noProof/>
          <w:lang w:val="en-US" w:eastAsia="en-US" w:bidi="en-US"/>
        </w:rPr>
        <w:t xml:space="preserve">to </w:t>
      </w:r>
      <w:r w:rsidR="00B73248">
        <w:rPr>
          <w:rFonts w:eastAsia="Arial"/>
          <w:noProof/>
          <w:lang w:val="en-US" w:eastAsia="en-US" w:bidi="en-US"/>
        </w:rPr>
        <w:t>complete the foregoing efficiently</w:t>
      </w:r>
      <w:r w:rsidRPr="00B73248">
        <w:rPr>
          <w:rFonts w:eastAsia="Arial"/>
          <w:lang w:val="en-US" w:eastAsia="en-US" w:bidi="en-US"/>
        </w:rPr>
        <w:t>.</w:t>
      </w:r>
    </w:p>
    <w:p w14:paraId="5E5203C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B68A904" w14:textId="77777777" w:rsidR="00EA46E5" w:rsidRPr="00B73248" w:rsidRDefault="006156EF">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e</w:t>
      </w:r>
      <w:r w:rsidR="00A24229">
        <w:rPr>
          <w:rFonts w:eastAsia="Arial"/>
          <w:lang w:val="en-US" w:eastAsia="en-US" w:bidi="en-US"/>
        </w:rPr>
        <w:t xml:space="preserve"> licenced </w:t>
      </w:r>
      <w:r w:rsidRPr="00B73248">
        <w:rPr>
          <w:rFonts w:eastAsia="Arial"/>
          <w:lang w:val="en-US" w:eastAsia="en-US" w:bidi="en-US"/>
        </w:rPr>
        <w:t xml:space="preserve">Software will be coded primarily in [SPECIFY] using such techniques, standards and conventions as </w:t>
      </w:r>
      <w:r w:rsidRPr="00B73248">
        <w:rPr>
          <w:rFonts w:eastAsia="Arial"/>
          <w:noProof/>
          <w:lang w:val="en-US" w:eastAsia="en-US" w:bidi="en-US"/>
        </w:rPr>
        <w:t>hav</w:t>
      </w:r>
      <w:r w:rsidR="00B73248">
        <w:rPr>
          <w:rFonts w:eastAsia="Arial"/>
          <w:noProof/>
          <w:lang w:val="en-US" w:eastAsia="en-US" w:bidi="en-US"/>
        </w:rPr>
        <w:t>ing</w:t>
      </w:r>
      <w:r w:rsidRPr="00B73248">
        <w:rPr>
          <w:rFonts w:eastAsia="Arial"/>
          <w:lang w:val="en-US" w:eastAsia="en-US" w:bidi="en-US"/>
        </w:rPr>
        <w:t xml:space="preserve"> been developed by Company. If there is a conflict between such techniques, standards and conventions and the Functional Specifications, the Functional Specifications will prevail.</w:t>
      </w:r>
    </w:p>
    <w:p w14:paraId="4928B44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97E52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3DC95B"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DEVELOPMENT OF TEST DATA AND ACCEPTANCE TESTING</w:t>
      </w:r>
    </w:p>
    <w:p w14:paraId="44625B89"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5E6872" w14:textId="77777777" w:rsidR="00EA46E5" w:rsidRPr="00B73248" w:rsidRDefault="006156EF">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Following the Commencement Date, Customer, in consultation with Company, shall prepare and provide a complete and comprehensive set of test data (the “Test Data”) for the purpose of testing the</w:t>
      </w:r>
      <w:r w:rsidR="00A24229">
        <w:rPr>
          <w:rFonts w:eastAsia="Arial"/>
          <w:lang w:val="en-US" w:eastAsia="en-US" w:bidi="en-US"/>
        </w:rPr>
        <w:t xml:space="preserve"> licenced </w:t>
      </w:r>
      <w:r w:rsidRPr="00B73248">
        <w:rPr>
          <w:rFonts w:eastAsia="Arial"/>
          <w:lang w:val="en-US" w:eastAsia="en-US" w:bidi="en-US"/>
        </w:rPr>
        <w:t>Software. It is the responsibility of the Customer to ensure that the Test Data is sufficient for the Customer to determine that the</w:t>
      </w:r>
      <w:r w:rsidR="00A24229">
        <w:rPr>
          <w:rFonts w:eastAsia="Arial"/>
          <w:lang w:val="en-US" w:eastAsia="en-US" w:bidi="en-US"/>
        </w:rPr>
        <w:t xml:space="preserve"> licenced </w:t>
      </w:r>
      <w:r w:rsidRPr="00B73248">
        <w:rPr>
          <w:rFonts w:eastAsia="Arial"/>
          <w:lang w:val="en-US" w:eastAsia="en-US" w:bidi="en-US"/>
        </w:rPr>
        <w:t xml:space="preserve">Software performs </w:t>
      </w:r>
      <w:r w:rsidRPr="00B73248">
        <w:rPr>
          <w:rFonts w:eastAsia="Arial"/>
          <w:noProof/>
          <w:lang w:val="en-US" w:eastAsia="en-US" w:bidi="en-US"/>
        </w:rPr>
        <w:t>correctly</w:t>
      </w:r>
      <w:r w:rsidRPr="00B73248">
        <w:rPr>
          <w:rFonts w:eastAsia="Arial"/>
          <w:lang w:val="en-US" w:eastAsia="en-US" w:bidi="en-US"/>
        </w:rPr>
        <w:t xml:space="preserve"> when executed on the Hardware. All costs and expenses incurred in connection with the preparation and inputting of the Test Data, other than wages, salaries or similar remuneration paid to the employees or agents of Company, shall be borne and paid for by the Customer.</w:t>
      </w:r>
    </w:p>
    <w:p w14:paraId="1CD99071" w14:textId="77777777" w:rsidR="00EA46E5" w:rsidRPr="00B73248" w:rsidRDefault="00EA46E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1870D46" w14:textId="77777777" w:rsidR="00EA46E5" w:rsidRPr="00B73248" w:rsidRDefault="006156EF">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Following delivery of the</w:t>
      </w:r>
      <w:r w:rsidR="00A24229">
        <w:rPr>
          <w:rFonts w:eastAsia="Arial"/>
          <w:lang w:val="en-US" w:eastAsia="en-US" w:bidi="en-US"/>
        </w:rPr>
        <w:t xml:space="preserve"> licenced </w:t>
      </w:r>
      <w:r w:rsidRPr="00B73248">
        <w:rPr>
          <w:rFonts w:eastAsia="Arial"/>
          <w:lang w:val="en-US" w:eastAsia="en-US" w:bidi="en-US"/>
        </w:rPr>
        <w:t>Software, the</w:t>
      </w:r>
      <w:r w:rsidR="00A24229">
        <w:rPr>
          <w:rFonts w:eastAsia="Arial"/>
          <w:lang w:val="en-US" w:eastAsia="en-US" w:bidi="en-US"/>
        </w:rPr>
        <w:t xml:space="preserve"> licenced </w:t>
      </w:r>
      <w:r w:rsidRPr="00B73248">
        <w:rPr>
          <w:rFonts w:eastAsia="Arial"/>
          <w:lang w:val="en-US" w:eastAsia="en-US" w:bidi="en-US"/>
        </w:rPr>
        <w:t>Software shall be subjected to a series of acceptance tests, using the Test Data and the acceptance test criteria accepted by the Customers as part of the Detailed Specifications, or prepared by the Customer under clause 4(1), as the case may be. The</w:t>
      </w:r>
      <w:r w:rsidR="00A24229">
        <w:rPr>
          <w:rFonts w:eastAsia="Arial"/>
          <w:lang w:val="en-US" w:eastAsia="en-US" w:bidi="en-US"/>
        </w:rPr>
        <w:t xml:space="preserve"> licenced </w:t>
      </w:r>
      <w:r w:rsidRPr="00B73248">
        <w:rPr>
          <w:rFonts w:eastAsia="Arial"/>
          <w:lang w:val="en-US" w:eastAsia="en-US" w:bidi="en-US"/>
        </w:rPr>
        <w:t xml:space="preserve">Software shall be deemed to have passed such series of tests if and when, for such period of operational use time as set out in the Implementation </w:t>
      </w:r>
      <w:r w:rsidR="00B73248">
        <w:rPr>
          <w:rFonts w:eastAsia="Arial"/>
          <w:lang w:val="en-US" w:eastAsia="en-US" w:bidi="en-US"/>
        </w:rPr>
        <w:t>Annexure</w:t>
      </w:r>
      <w:r w:rsidRPr="00B73248">
        <w:rPr>
          <w:rFonts w:eastAsia="Arial"/>
          <w:lang w:val="en-US" w:eastAsia="en-US" w:bidi="en-US"/>
        </w:rPr>
        <w:t>, the</w:t>
      </w:r>
      <w:r w:rsidR="00A24229">
        <w:rPr>
          <w:rFonts w:eastAsia="Arial"/>
          <w:lang w:val="en-US" w:eastAsia="en-US" w:bidi="en-US"/>
        </w:rPr>
        <w:t xml:space="preserve"> licenced </w:t>
      </w:r>
      <w:r w:rsidRPr="00B73248">
        <w:rPr>
          <w:rFonts w:eastAsia="Arial"/>
          <w:lang w:val="en-US" w:eastAsia="en-US" w:bidi="en-US"/>
        </w:rPr>
        <w:t>Software has demonstrated proper and substantially error-free execution on the Hardware of the functions outlined in the Functional Specifications.</w:t>
      </w:r>
    </w:p>
    <w:p w14:paraId="1515288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C14ED6" w14:textId="77777777" w:rsidR="00EA46E5" w:rsidRPr="00B73248" w:rsidRDefault="006156EF">
      <w:pPr>
        <w:keepNext/>
        <w:keepLines/>
        <w:numPr>
          <w:ilvl w:val="1"/>
          <w:numId w:val="4"/>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73248">
        <w:rPr>
          <w:rFonts w:eastAsia="Arial"/>
          <w:lang w:val="en-US" w:eastAsia="en-US" w:bidi="en-US"/>
        </w:rPr>
        <w:t>The acceptance tests referred to in clause 4(2) shall be deemed to have been successfully completed if the Customer does not notify Company in writing of any failure within five Business Days of the date on which the failure occurred. If the Customer does so notify Company, Company shall forthwith correct the</w:t>
      </w:r>
      <w:r w:rsidR="00A24229">
        <w:rPr>
          <w:rFonts w:eastAsia="Arial"/>
          <w:lang w:val="en-US" w:eastAsia="en-US" w:bidi="en-US"/>
        </w:rPr>
        <w:t xml:space="preserve"> licenced </w:t>
      </w:r>
      <w:r w:rsidRPr="00B73248">
        <w:rPr>
          <w:rFonts w:eastAsia="Arial"/>
          <w:lang w:val="en-US" w:eastAsia="en-US" w:bidi="en-US"/>
        </w:rPr>
        <w:t>Software and the related System Documentation, at no charge to the Customer, and such acceptance test shall be commenced again and continued, subject to clause 6(2), until the test is successfully passed. Upon successful completion of all acceptance tests, the Customer shall so notify Company in writing.</w:t>
      </w:r>
    </w:p>
    <w:p w14:paraId="7DFA489F"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C0F6A6" w14:textId="77777777" w:rsidR="00EA46E5" w:rsidRPr="00B73248" w:rsidRDefault="006156EF">
      <w:pPr>
        <w:keepNext/>
        <w:keepLines/>
        <w:numPr>
          <w:ilvl w:val="1"/>
          <w:numId w:val="4"/>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73248">
        <w:rPr>
          <w:rFonts w:eastAsia="Arial"/>
          <w:lang w:val="en-US" w:eastAsia="en-US" w:bidi="en-US"/>
        </w:rPr>
        <w:t>The Acceptance Date under clause 4(2) shall be deemed to have occurred on the date upon which the specified functions have been completed, and in the case of clause 4(3), upon the earlier of expiration of the [NUMBER] Business Days and that date upon which Customer provides written notice to Company.</w:t>
      </w:r>
    </w:p>
    <w:p w14:paraId="56C2ED95" w14:textId="77777777" w:rsidR="00EA46E5" w:rsidRPr="00B73248" w:rsidRDefault="00EA46E5">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lang w:val="en-US" w:eastAsia="en-US" w:bidi="en-US"/>
        </w:rPr>
      </w:pPr>
    </w:p>
    <w:p w14:paraId="0F215E93" w14:textId="77777777" w:rsidR="00EA46E5" w:rsidRPr="00B73248" w:rsidRDefault="006156EF">
      <w:pPr>
        <w:keepNext/>
        <w:keepLines/>
        <w:numPr>
          <w:ilvl w:val="1"/>
          <w:numId w:val="4"/>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73248">
        <w:rPr>
          <w:rFonts w:eastAsia="Arial"/>
          <w:lang w:val="en-US" w:eastAsia="en-US" w:bidi="en-US"/>
        </w:rPr>
        <w:t>Customer shall at its sole expense be responsible for providing all Hardware and peripheral devices required to complete the acceptance testing procedures.</w:t>
      </w:r>
    </w:p>
    <w:p w14:paraId="0E35E108" w14:textId="77777777" w:rsidR="00EA46E5" w:rsidRPr="00B73248" w:rsidRDefault="00EA46E5">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lang w:val="en-US" w:eastAsia="en-US" w:bidi="en-US"/>
        </w:rPr>
      </w:pPr>
    </w:p>
    <w:p w14:paraId="4406A927"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E940E51"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 xml:space="preserve">IMPLEMENTATION </w:t>
      </w:r>
      <w:r w:rsidR="00B73248">
        <w:rPr>
          <w:rFonts w:eastAsia="Arial"/>
          <w:b/>
          <w:lang w:val="en-US" w:eastAsia="en-US" w:bidi="en-US"/>
        </w:rPr>
        <w:t>ANNEXURE</w:t>
      </w:r>
    </w:p>
    <w:p w14:paraId="20F60867"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D1C21" w14:textId="77777777" w:rsidR="00EA46E5" w:rsidRPr="00B73248" w:rsidRDefault="006156EF">
      <w:pPr>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The development of the Detailed Specifications and the System Documentation, and the </w:t>
      </w:r>
      <w:r w:rsidRPr="00B73248">
        <w:rPr>
          <w:rFonts w:eastAsia="Arial"/>
          <w:noProof/>
          <w:lang w:val="en-US" w:eastAsia="en-US" w:bidi="en-US"/>
        </w:rPr>
        <w:t>coding</w:t>
      </w:r>
      <w:r w:rsidRPr="00B73248">
        <w:rPr>
          <w:rFonts w:eastAsia="Arial"/>
          <w:lang w:val="en-US" w:eastAsia="en-US" w:bidi="en-US"/>
        </w:rPr>
        <w:t xml:space="preserve"> debugging and acceptance testing of the</w:t>
      </w:r>
      <w:r w:rsidR="00A24229">
        <w:rPr>
          <w:rFonts w:eastAsia="Arial"/>
          <w:lang w:val="en-US" w:eastAsia="en-US" w:bidi="en-US"/>
        </w:rPr>
        <w:t xml:space="preserve"> licenced </w:t>
      </w:r>
      <w:r w:rsidRPr="00B73248">
        <w:rPr>
          <w:rFonts w:eastAsia="Arial"/>
          <w:lang w:val="en-US" w:eastAsia="en-US" w:bidi="en-US"/>
        </w:rPr>
        <w:t xml:space="preserve">Software shall be done in accordance with the timing set forth in the Implementation </w:t>
      </w:r>
      <w:r w:rsidR="00B73248">
        <w:rPr>
          <w:rFonts w:eastAsia="Arial"/>
          <w:lang w:val="en-US" w:eastAsia="en-US" w:bidi="en-US"/>
        </w:rPr>
        <w:t>Annexure</w:t>
      </w:r>
      <w:r w:rsidRPr="00B73248">
        <w:rPr>
          <w:rFonts w:eastAsia="Arial"/>
          <w:lang w:val="en-US" w:eastAsia="en-US" w:bidi="en-US"/>
        </w:rPr>
        <w:t>.</w:t>
      </w:r>
    </w:p>
    <w:p w14:paraId="211CE71F"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CDB4E86" w14:textId="77777777" w:rsidR="00EA46E5" w:rsidRPr="00B73248" w:rsidRDefault="006156EF">
      <w:pPr>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Company and the Customer shall report to each other at meetings held at regular intervals as to the progress being made by each of them </w:t>
      </w:r>
      <w:commentRangeStart w:id="4"/>
      <w:r w:rsidRPr="00A24229">
        <w:rPr>
          <w:rFonts w:eastAsia="Arial"/>
          <w:i/>
          <w:lang w:val="en-US" w:eastAsia="en-US" w:bidi="en-US"/>
        </w:rPr>
        <w:t>in re</w:t>
      </w:r>
      <w:commentRangeEnd w:id="4"/>
      <w:r w:rsidR="00A24229">
        <w:rPr>
          <w:rStyle w:val="CommentReference"/>
        </w:rPr>
        <w:commentReference w:id="4"/>
      </w:r>
      <w:r w:rsidRPr="00B73248">
        <w:rPr>
          <w:rFonts w:eastAsia="Arial"/>
          <w:lang w:val="en-US" w:eastAsia="en-US" w:bidi="en-US"/>
        </w:rPr>
        <w:t xml:space="preserve">lation to the various events set forth in the Implementation </w:t>
      </w:r>
      <w:r w:rsidR="00B73248">
        <w:rPr>
          <w:rFonts w:eastAsia="Arial"/>
          <w:lang w:val="en-US" w:eastAsia="en-US" w:bidi="en-US"/>
        </w:rPr>
        <w:t>Annexure</w:t>
      </w:r>
      <w:r w:rsidRPr="00B73248">
        <w:rPr>
          <w:rFonts w:eastAsia="Arial"/>
          <w:lang w:val="en-US" w:eastAsia="en-US" w:bidi="en-US"/>
        </w:rPr>
        <w:t xml:space="preserve">, and the delays </w:t>
      </w:r>
      <w:r w:rsidR="00B73248" w:rsidRPr="00B73248">
        <w:rPr>
          <w:rFonts w:eastAsia="Arial"/>
          <w:lang w:val="en-US" w:eastAsia="en-US" w:bidi="en-US"/>
        </w:rPr>
        <w:t>encountered,</w:t>
      </w:r>
      <w:r w:rsidRPr="00B73248">
        <w:rPr>
          <w:rFonts w:eastAsia="Arial"/>
          <w:lang w:val="en-US" w:eastAsia="en-US" w:bidi="en-US"/>
        </w:rPr>
        <w:t xml:space="preserve"> and the action being taken to recover from such delays. In connection </w:t>
      </w:r>
      <w:r w:rsidR="00B73248" w:rsidRPr="00B73248">
        <w:rPr>
          <w:rFonts w:eastAsia="Arial"/>
          <w:lang w:val="en-US" w:eastAsia="en-US" w:bidi="en-US"/>
        </w:rPr>
        <w:t>therewith,</w:t>
      </w:r>
      <w:r w:rsidRPr="00B73248">
        <w:rPr>
          <w:rFonts w:eastAsia="Arial"/>
          <w:lang w:val="en-US" w:eastAsia="en-US" w:bidi="en-US"/>
        </w:rPr>
        <w:t xml:space="preserve"> the Customer and Company shall each designate one trained and competent person to act as its liaison contact, with one alternate if desired. No liaison person shall be changed without the prior written consent of the other Party.</w:t>
      </w:r>
    </w:p>
    <w:p w14:paraId="346068B6"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9DD5A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1B133B"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TERMINATION</w:t>
      </w:r>
    </w:p>
    <w:p w14:paraId="5CBDA01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B279A6" w14:textId="77777777" w:rsidR="00EA46E5" w:rsidRPr="00B73248" w:rsidRDefault="006156EF">
      <w:pPr>
        <w:pStyle w:val="BodyTextInden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If Company does not deliver the Detailed Specifications to the Customer within the time periods set out in clause 2(2) or clause 2(3), as the case may be, or if the Customer rejects as a whole the amended Detailed Specifications, then the obligations of the Customer under this Agreement may, at the option of the Customer, be terminated on [DATE] Business Days’ prior written notice to Company. If the Customer gives notice of termination, then the Customer shall reimburse Company for its reasonable costs incurred hereunder to the date of termination, to a maximum in the aggregate of [AMOUNT]. Upon receiving such payment, Company shall</w:t>
      </w:r>
      <w:r w:rsidR="00A24229">
        <w:rPr>
          <w:rFonts w:ascii="Times New Roman" w:hAnsi="Times New Roman" w:cs="Times New Roman"/>
          <w:sz w:val="24"/>
          <w:szCs w:val="24"/>
          <w:lang w:val="en-US" w:eastAsia="en-US" w:bidi="en-US"/>
        </w:rPr>
        <w:t xml:space="preserve"> licence </w:t>
      </w:r>
      <w:r w:rsidRPr="00B73248">
        <w:rPr>
          <w:rFonts w:ascii="Times New Roman" w:hAnsi="Times New Roman" w:cs="Times New Roman"/>
          <w:sz w:val="24"/>
          <w:szCs w:val="24"/>
          <w:lang w:val="en-US" w:eastAsia="en-US" w:bidi="en-US"/>
        </w:rPr>
        <w:t>and deliver to the Customer a complete set of the Detailed Specifications, the System Documentation and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or such of the same as has then been created), all working papers, computer files and output then in its possession and which are applicable to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nd shall return to the Customer all files and other materials belonging to the Customer. The Customer shall thereafter be entitled to use all such material subject to the</w:t>
      </w:r>
      <w:r w:rsidR="00A24229">
        <w:rPr>
          <w:rFonts w:ascii="Times New Roman" w:hAnsi="Times New Roman" w:cs="Times New Roman"/>
          <w:sz w:val="24"/>
          <w:szCs w:val="24"/>
          <w:lang w:val="en-US" w:eastAsia="en-US" w:bidi="en-US"/>
        </w:rPr>
        <w:t xml:space="preserve"> licencing </w:t>
      </w:r>
      <w:r w:rsidRPr="00B73248">
        <w:rPr>
          <w:rFonts w:ascii="Times New Roman" w:hAnsi="Times New Roman" w:cs="Times New Roman"/>
          <w:sz w:val="24"/>
          <w:szCs w:val="24"/>
          <w:lang w:val="en-US" w:eastAsia="en-US" w:bidi="en-US"/>
        </w:rPr>
        <w:t>restrictions as set out in clause 7, the obligations specified in clause 8(5) and elsewhere in this Agreement.</w:t>
      </w:r>
    </w:p>
    <w:p w14:paraId="66F1CE76"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8A7A21" w14:textId="77777777" w:rsidR="00EA46E5" w:rsidRPr="00B73248" w:rsidRDefault="006156EF">
      <w:pPr>
        <w:pStyle w:val="BodyTextInden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I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has not passed all acceptance tests under clause 4 within [NUMBER] Business Days after acceptance of the Detailed Specifications, as a result of causes solely attributable to Company or to the functionality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then the Customer may by written notice to Company either:</w:t>
      </w:r>
    </w:p>
    <w:p w14:paraId="0C7C2819" w14:textId="77777777" w:rsidR="00EA46E5" w:rsidRPr="00B73248" w:rsidRDefault="00EA46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1AEDF9" w14:textId="77777777" w:rsidR="00EA46E5" w:rsidRPr="00B73248" w:rsidRDefault="006156EF">
      <w:pPr>
        <w:keepNext/>
        <w:keepLines/>
        <w:numPr>
          <w:ilvl w:val="3"/>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ccept the</w:t>
      </w:r>
      <w:r w:rsidR="00A24229">
        <w:rPr>
          <w:rFonts w:eastAsia="Arial"/>
          <w:lang w:val="en-US" w:eastAsia="en-US" w:bidi="en-US"/>
        </w:rPr>
        <w:t xml:space="preserve"> licenced </w:t>
      </w:r>
      <w:r w:rsidRPr="00B73248">
        <w:rPr>
          <w:rFonts w:eastAsia="Arial"/>
          <w:lang w:val="en-US" w:eastAsia="en-US" w:bidi="en-US"/>
        </w:rPr>
        <w:t>Software at its then level of performance, or</w:t>
      </w:r>
    </w:p>
    <w:p w14:paraId="2E282759" w14:textId="77777777" w:rsidR="00EA46E5" w:rsidRPr="00B73248" w:rsidRDefault="00EA46E5">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57A5C85" w14:textId="77777777" w:rsidR="00EA46E5" w:rsidRPr="00B73248" w:rsidRDefault="006156EF">
      <w:pPr>
        <w:keepNext/>
        <w:keepLines/>
        <w:numPr>
          <w:ilvl w:val="3"/>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permit acceptance testing of the</w:t>
      </w:r>
      <w:r w:rsidR="00A24229">
        <w:rPr>
          <w:rFonts w:eastAsia="Arial"/>
          <w:lang w:val="en-US" w:eastAsia="en-US" w:bidi="en-US"/>
        </w:rPr>
        <w:t xml:space="preserve"> licenced </w:t>
      </w:r>
      <w:r w:rsidRPr="00B73248">
        <w:rPr>
          <w:rFonts w:eastAsia="Arial"/>
          <w:lang w:val="en-US" w:eastAsia="en-US" w:bidi="en-US"/>
        </w:rPr>
        <w:t>Software to be continued for such period as the Customer may designate in the notice. During such period of time, Company shall, at no cost to the Customer, correct the</w:t>
      </w:r>
      <w:r w:rsidR="00A24229">
        <w:rPr>
          <w:rFonts w:eastAsia="Arial"/>
          <w:lang w:val="en-US" w:eastAsia="en-US" w:bidi="en-US"/>
        </w:rPr>
        <w:t xml:space="preserve"> licenced </w:t>
      </w:r>
      <w:r w:rsidRPr="00B73248">
        <w:rPr>
          <w:rFonts w:eastAsia="Arial"/>
          <w:lang w:val="en-US" w:eastAsia="en-US" w:bidi="en-US"/>
        </w:rPr>
        <w:t>Software, following which the</w:t>
      </w:r>
      <w:r w:rsidR="00A24229">
        <w:rPr>
          <w:rFonts w:eastAsia="Arial"/>
          <w:lang w:val="en-US" w:eastAsia="en-US" w:bidi="en-US"/>
        </w:rPr>
        <w:t xml:space="preserve"> licenced </w:t>
      </w:r>
      <w:r w:rsidRPr="00B73248">
        <w:rPr>
          <w:rFonts w:eastAsia="Arial"/>
          <w:lang w:val="en-US" w:eastAsia="en-US" w:bidi="en-US"/>
        </w:rPr>
        <w:t xml:space="preserve">Software shall again be subjected to the applicable acceptance tests or any portion thereof not previously completed. </w:t>
      </w:r>
    </w:p>
    <w:p w14:paraId="523C365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FD1073" w14:textId="77777777" w:rsidR="00EA46E5" w:rsidRPr="00B73248" w:rsidRDefault="006156EF">
      <w:pPr>
        <w:numPr>
          <w:ilvl w:val="3"/>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f acceptance testing cannot be completed successfully within the period set forth in the Customer’s written notice, then the Customer may again choose to avail itself of (a) and (b) of this clause, and so on from time to time.</w:t>
      </w:r>
    </w:p>
    <w:p w14:paraId="096D071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6966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B520CD"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SOFTWARE LICENSE</w:t>
      </w:r>
    </w:p>
    <w:p w14:paraId="60B8061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CF050A" w14:textId="77777777" w:rsidR="00EA46E5" w:rsidRPr="00B73248" w:rsidRDefault="006156EF">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Company hereby grants a non-exclusive and non-transferable</w:t>
      </w:r>
      <w:r w:rsidR="00A24229">
        <w:rPr>
          <w:rFonts w:eastAsia="Arial"/>
          <w:lang w:val="en-US" w:eastAsia="en-US" w:bidi="en-US"/>
        </w:rPr>
        <w:t xml:space="preserve"> licence </w:t>
      </w:r>
      <w:r w:rsidRPr="00B73248">
        <w:rPr>
          <w:rFonts w:eastAsia="Arial"/>
          <w:lang w:val="en-US" w:eastAsia="en-US" w:bidi="en-US"/>
        </w:rPr>
        <w:t>to Customer for the</w:t>
      </w:r>
      <w:r w:rsidR="00A24229">
        <w:rPr>
          <w:rFonts w:eastAsia="Arial"/>
          <w:lang w:val="en-US" w:eastAsia="en-US" w:bidi="en-US"/>
        </w:rPr>
        <w:t xml:space="preserve"> licenced </w:t>
      </w:r>
      <w:r w:rsidRPr="00B73248">
        <w:rPr>
          <w:rFonts w:eastAsia="Arial"/>
          <w:lang w:val="en-US" w:eastAsia="en-US" w:bidi="en-US"/>
        </w:rPr>
        <w:t>Materials.</w:t>
      </w:r>
    </w:p>
    <w:p w14:paraId="3701123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F23DF88" w14:textId="77777777" w:rsidR="00EA46E5" w:rsidRPr="00B73248" w:rsidRDefault="006156EF">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is</w:t>
      </w:r>
      <w:r w:rsidR="00A24229">
        <w:rPr>
          <w:rFonts w:eastAsia="Arial"/>
          <w:lang w:val="en-US" w:eastAsia="en-US" w:bidi="en-US"/>
        </w:rPr>
        <w:t xml:space="preserve"> licence </w:t>
      </w:r>
      <w:r w:rsidRPr="00B73248">
        <w:rPr>
          <w:rFonts w:eastAsia="Arial"/>
          <w:lang w:val="en-US" w:eastAsia="en-US" w:bidi="en-US"/>
        </w:rPr>
        <w:t>authori</w:t>
      </w:r>
      <w:r w:rsidR="00B73248">
        <w:rPr>
          <w:rFonts w:eastAsia="Arial"/>
          <w:lang w:val="en-US" w:eastAsia="en-US" w:bidi="en-US"/>
        </w:rPr>
        <w:t>s</w:t>
      </w:r>
      <w:r w:rsidRPr="00B73248">
        <w:rPr>
          <w:rFonts w:eastAsia="Arial"/>
          <w:lang w:val="en-US" w:eastAsia="en-US" w:bidi="en-US"/>
        </w:rPr>
        <w:t>es Customer in the normal course of Customer’s business operations and for its own internal utili</w:t>
      </w:r>
      <w:r w:rsidR="00B73248">
        <w:rPr>
          <w:rFonts w:eastAsia="Arial"/>
          <w:lang w:val="en-US" w:eastAsia="en-US" w:bidi="en-US"/>
        </w:rPr>
        <w:t>s</w:t>
      </w:r>
      <w:r w:rsidRPr="00B73248">
        <w:rPr>
          <w:rFonts w:eastAsia="Arial"/>
          <w:lang w:val="en-US" w:eastAsia="en-US" w:bidi="en-US"/>
        </w:rPr>
        <w:t>ation:</w:t>
      </w:r>
    </w:p>
    <w:p w14:paraId="5E43364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3871644" w14:textId="77777777" w:rsidR="00EA46E5" w:rsidRPr="00B73248" w:rsidRDefault="006156EF">
      <w:pPr>
        <w:pStyle w:val="BodyTextIndent3"/>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to use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in object code and source code format to process its own data on the Hardware or any replacement thereof;</w:t>
      </w:r>
    </w:p>
    <w:p w14:paraId="006E16EF"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A727557" w14:textId="77777777" w:rsidR="00EA46E5" w:rsidRPr="00B73248" w:rsidRDefault="006156EF">
      <w:pPr>
        <w:pStyle w:val="BodyTextIndent3"/>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should the Hardware become inoperable, to use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to process its own data on backup equipment as may become necessary;</w:t>
      </w:r>
    </w:p>
    <w:p w14:paraId="340C4C05" w14:textId="77777777" w:rsidR="00EA46E5" w:rsidRPr="00B73248" w:rsidRDefault="00EA46E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56CD30BF" w14:textId="77777777" w:rsidR="00EA46E5" w:rsidRPr="00B73248" w:rsidRDefault="006156EF">
      <w:pPr>
        <w:pStyle w:val="BodyTextIndent3"/>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to copy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nd System Documentation in support of the use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s authori</w:t>
      </w:r>
      <w:r w:rsidR="00B73248">
        <w:rPr>
          <w:rFonts w:ascii="Times New Roman" w:hAnsi="Times New Roman" w:cs="Times New Roman"/>
          <w:sz w:val="24"/>
          <w:szCs w:val="24"/>
          <w:lang w:val="en-US" w:eastAsia="en-US" w:bidi="en-US"/>
        </w:rPr>
        <w:t>s</w:t>
      </w:r>
      <w:r w:rsidRPr="00B73248">
        <w:rPr>
          <w:rFonts w:ascii="Times New Roman" w:hAnsi="Times New Roman" w:cs="Times New Roman"/>
          <w:sz w:val="24"/>
          <w:szCs w:val="24"/>
          <w:lang w:val="en-US" w:eastAsia="en-US" w:bidi="en-US"/>
        </w:rPr>
        <w:t>ed under this Agreement;</w:t>
      </w:r>
    </w:p>
    <w:p w14:paraId="18D3F82D" w14:textId="77777777" w:rsidR="00EA46E5" w:rsidRPr="00B73248" w:rsidRDefault="00EA46E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16E49DFB" w14:textId="77777777" w:rsidR="00EA46E5" w:rsidRPr="00B73248" w:rsidRDefault="006156EF">
      <w:pPr>
        <w:pStyle w:val="BodyTextIndent3"/>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to modify or alter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nd to merge it into other systems or software as necessary to maximi</w:t>
      </w:r>
      <w:r w:rsidR="00B73248">
        <w:rPr>
          <w:rFonts w:ascii="Times New Roman" w:hAnsi="Times New Roman" w:cs="Times New Roman"/>
          <w:sz w:val="24"/>
          <w:szCs w:val="24"/>
          <w:lang w:val="en-US" w:eastAsia="en-US" w:bidi="en-US"/>
        </w:rPr>
        <w:t>s</w:t>
      </w:r>
      <w:r w:rsidRPr="00B73248">
        <w:rPr>
          <w:rFonts w:ascii="Times New Roman" w:hAnsi="Times New Roman" w:cs="Times New Roman"/>
          <w:sz w:val="24"/>
          <w:szCs w:val="24"/>
          <w:lang w:val="en-US" w:eastAsia="en-US" w:bidi="en-US"/>
        </w:rPr>
        <w:t>e the use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nd to adjust for changing business conditions, and</w:t>
      </w:r>
    </w:p>
    <w:p w14:paraId="5B8D7289" w14:textId="77777777" w:rsidR="00EA46E5" w:rsidRPr="00B73248" w:rsidRDefault="00EA46E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5C6FCF21" w14:textId="77777777" w:rsidR="00EA46E5" w:rsidRPr="00B73248" w:rsidRDefault="006156EF">
      <w:pPr>
        <w:pStyle w:val="BodyTextIndent3"/>
        <w:numPr>
          <w:ilvl w:val="3"/>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to use, copy, modify and enhance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using the System Documentation.</w:t>
      </w:r>
    </w:p>
    <w:p w14:paraId="486A0B4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3F0739" w14:textId="77777777" w:rsidR="00EA46E5" w:rsidRPr="00B73248" w:rsidRDefault="006156EF">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Customer agrees that it may not use the</w:t>
      </w:r>
      <w:r w:rsidR="00A24229">
        <w:rPr>
          <w:rFonts w:eastAsia="Arial"/>
          <w:lang w:val="en-US" w:eastAsia="en-US" w:bidi="en-US"/>
        </w:rPr>
        <w:t xml:space="preserve"> licenced </w:t>
      </w:r>
      <w:r w:rsidRPr="00B73248">
        <w:rPr>
          <w:rFonts w:eastAsia="Arial"/>
          <w:lang w:val="en-US" w:eastAsia="en-US" w:bidi="en-US"/>
        </w:rPr>
        <w:t xml:space="preserve">Software to perform service bureau or timeshare </w:t>
      </w:r>
      <w:r w:rsidRPr="00B73248">
        <w:rPr>
          <w:rFonts w:eastAsia="Arial"/>
          <w:noProof/>
          <w:lang w:val="en-US" w:eastAsia="en-US" w:bidi="en-US"/>
        </w:rPr>
        <w:t>functions</w:t>
      </w:r>
      <w:r w:rsidRPr="00B73248">
        <w:rPr>
          <w:rFonts w:eastAsia="Arial"/>
          <w:lang w:val="en-US" w:eastAsia="en-US" w:bidi="en-US"/>
        </w:rPr>
        <w:t xml:space="preserve"> and that Customer may not sublicense the</w:t>
      </w:r>
      <w:r w:rsidR="00A24229">
        <w:rPr>
          <w:rFonts w:eastAsia="Arial"/>
          <w:lang w:val="en-US" w:eastAsia="en-US" w:bidi="en-US"/>
        </w:rPr>
        <w:t xml:space="preserve"> licenced </w:t>
      </w:r>
      <w:r w:rsidRPr="00B73248">
        <w:rPr>
          <w:rFonts w:eastAsia="Arial"/>
          <w:lang w:val="en-US" w:eastAsia="en-US" w:bidi="en-US"/>
        </w:rPr>
        <w:t>Software.</w:t>
      </w:r>
    </w:p>
    <w:p w14:paraId="3804CF2E"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8CD767"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304D07" w14:textId="77777777" w:rsidR="00EA46E5" w:rsidRPr="00B73248" w:rsidRDefault="006156E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PROPRIETARY AND TRADE SECRET INFORMATION</w:t>
      </w:r>
    </w:p>
    <w:p w14:paraId="3907F1BD" w14:textId="77777777" w:rsidR="00EA46E5" w:rsidRPr="00B73248" w:rsidRDefault="00EA46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D1C498" w14:textId="77777777" w:rsidR="00EA46E5" w:rsidRPr="00B73248" w:rsidRDefault="006156EF">
      <w:pPr>
        <w:pStyle w:val="BodyTextInden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ustomer acknowledges and agrees to protect the confidential nature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Materials and any other material provided to Customer or obtained by Customer as a result of this Agreement.</w:t>
      </w:r>
    </w:p>
    <w:p w14:paraId="0A6FA209" w14:textId="77777777" w:rsidR="00EA46E5" w:rsidRPr="00B73248" w:rsidRDefault="00EA46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7A7EA31" w14:textId="77777777" w:rsidR="00EA46E5" w:rsidRPr="00B73248" w:rsidRDefault="006156EF">
      <w:pPr>
        <w:pStyle w:val="BodyTextInden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ustomer acknowledges that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Materials are the exclusive property of the Company and that they contain proprietary and confidential information and trade secrets of Company. Customer agrees that its rights to use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Materials are only as set out in this Agreement. Customer shall not copy, assign, lend, sell, lease or otherwise dispose of or transfer to any third party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Materials without the prior written approval of Company.</w:t>
      </w:r>
    </w:p>
    <w:p w14:paraId="7FD0449C" w14:textId="77777777" w:rsidR="00EA46E5" w:rsidRPr="00B73248" w:rsidRDefault="00EA46E5">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3E4FEFE" w14:textId="77777777" w:rsidR="00EA46E5" w:rsidRPr="00B73248" w:rsidRDefault="006156EF">
      <w:pPr>
        <w:pStyle w:val="BodyTextInden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ustomer agrees to keep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Materials in a secure manner and location.</w:t>
      </w:r>
    </w:p>
    <w:p w14:paraId="33174CE3" w14:textId="77777777" w:rsidR="00EA46E5" w:rsidRPr="00B73248" w:rsidRDefault="00EA46E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1FED68A0" w14:textId="77777777" w:rsidR="00EA46E5" w:rsidRPr="00B73248" w:rsidRDefault="006156EF">
      <w:pPr>
        <w:pStyle w:val="BodyTextIndent"/>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 xml:space="preserve">In the event that Customer breaches any of the foregoing provisions, Customer agrees to indemnify and hold Company harmless from all costs, losses or damages suffered or incurred by Company as a result of such breach. </w:t>
      </w:r>
    </w:p>
    <w:p w14:paraId="71D37287" w14:textId="77777777" w:rsidR="00EA46E5" w:rsidRPr="00B73248" w:rsidRDefault="00EA46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57DD8BEB" w14:textId="77777777" w:rsidR="00EA46E5" w:rsidRPr="00B73248" w:rsidRDefault="006156EF">
      <w:pPr>
        <w:pStyle w:val="BodyTextIndent"/>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 xml:space="preserve">Customer further acknowledges that in the event of a breach of any of the provisions of this section, damages will not be an adequate </w:t>
      </w:r>
      <w:r w:rsidRPr="00B73248">
        <w:rPr>
          <w:rFonts w:ascii="Times New Roman" w:hAnsi="Times New Roman" w:cs="Times New Roman"/>
          <w:noProof/>
          <w:sz w:val="24"/>
          <w:szCs w:val="24"/>
          <w:lang w:val="en-US" w:eastAsia="en-US" w:bidi="en-US"/>
        </w:rPr>
        <w:t>remedy</w:t>
      </w:r>
      <w:r w:rsidRPr="00B73248">
        <w:rPr>
          <w:rFonts w:ascii="Times New Roman" w:hAnsi="Times New Roman" w:cs="Times New Roman"/>
          <w:sz w:val="24"/>
          <w:szCs w:val="24"/>
          <w:lang w:val="en-US" w:eastAsia="en-US" w:bidi="en-US"/>
        </w:rPr>
        <w:t xml:space="preserve"> and that the Company shall be entitled to equitable relief including an injunction.</w:t>
      </w:r>
    </w:p>
    <w:p w14:paraId="694D9F58" w14:textId="77777777" w:rsidR="00EA46E5" w:rsidRPr="00B73248" w:rsidRDefault="00EA46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61E6DF2A" w14:textId="77777777" w:rsidR="00EA46E5" w:rsidRPr="00B73248" w:rsidRDefault="006156EF">
      <w:pPr>
        <w:pStyle w:val="BodyTextIndent"/>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 xml:space="preserve">The obligations of Customer under this section shall survive </w:t>
      </w:r>
      <w:r w:rsidR="00B73248">
        <w:rPr>
          <w:rFonts w:ascii="Times New Roman" w:hAnsi="Times New Roman" w:cs="Times New Roman"/>
          <w:sz w:val="24"/>
          <w:szCs w:val="24"/>
          <w:lang w:val="en-US" w:eastAsia="en-US" w:bidi="en-US"/>
        </w:rPr>
        <w:t xml:space="preserve">the </w:t>
      </w:r>
      <w:r w:rsidRPr="00B73248">
        <w:rPr>
          <w:rFonts w:ascii="Times New Roman" w:hAnsi="Times New Roman" w:cs="Times New Roman"/>
          <w:noProof/>
          <w:sz w:val="24"/>
          <w:szCs w:val="24"/>
          <w:lang w:val="en-US" w:eastAsia="en-US" w:bidi="en-US"/>
        </w:rPr>
        <w:t>termination</w:t>
      </w:r>
      <w:r w:rsidRPr="00B73248">
        <w:rPr>
          <w:rFonts w:ascii="Times New Roman" w:hAnsi="Times New Roman" w:cs="Times New Roman"/>
          <w:sz w:val="24"/>
          <w:szCs w:val="24"/>
          <w:lang w:val="en-US" w:eastAsia="en-US" w:bidi="en-US"/>
        </w:rPr>
        <w:t xml:space="preserve"> or expiration of this Agreement.</w:t>
      </w:r>
    </w:p>
    <w:p w14:paraId="710C332F"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14859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56B579"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TRAINING</w:t>
      </w:r>
    </w:p>
    <w:p w14:paraId="2B7CA9E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8F505F"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Company shall provide to the Customer, at no additional cost, [NUMBER] hours of classroom and on-site instruction </w:t>
      </w:r>
      <w:commentRangeStart w:id="5"/>
      <w:r w:rsidRPr="00A24229">
        <w:rPr>
          <w:rFonts w:eastAsia="Arial"/>
          <w:i/>
          <w:lang w:val="en-US" w:eastAsia="en-US" w:bidi="en-US"/>
        </w:rPr>
        <w:t>in re</w:t>
      </w:r>
      <w:commentRangeEnd w:id="5"/>
      <w:r w:rsidR="00A24229">
        <w:rPr>
          <w:rStyle w:val="CommentReference"/>
        </w:rPr>
        <w:commentReference w:id="5"/>
      </w:r>
      <w:r w:rsidRPr="00B73248">
        <w:rPr>
          <w:rFonts w:eastAsia="Arial"/>
          <w:lang w:val="en-US" w:eastAsia="en-US" w:bidi="en-US"/>
        </w:rPr>
        <w:t>spect of the use and support of the</w:t>
      </w:r>
      <w:r w:rsidR="00A24229">
        <w:rPr>
          <w:rFonts w:eastAsia="Arial"/>
          <w:lang w:val="en-US" w:eastAsia="en-US" w:bidi="en-US"/>
        </w:rPr>
        <w:t xml:space="preserve"> licenced </w:t>
      </w:r>
      <w:r w:rsidRPr="00B73248">
        <w:rPr>
          <w:rFonts w:eastAsia="Arial"/>
          <w:lang w:val="en-US" w:eastAsia="en-US" w:bidi="en-US"/>
        </w:rPr>
        <w:t xml:space="preserve">Software. The Customer may designate any number of its personnel to attend such training. Those sessions at which training is to be provided shall be </w:t>
      </w:r>
      <w:r w:rsidR="00B73248">
        <w:rPr>
          <w:rFonts w:eastAsia="Arial"/>
          <w:lang w:val="en-US" w:eastAsia="en-US" w:bidi="en-US"/>
        </w:rPr>
        <w:t>scheduled</w:t>
      </w:r>
      <w:r w:rsidRPr="00B73248">
        <w:rPr>
          <w:rFonts w:eastAsia="Arial"/>
          <w:lang w:val="en-US" w:eastAsia="en-US" w:bidi="en-US"/>
        </w:rPr>
        <w:t xml:space="preserve"> at times mutually agreed upon by Company and the Customer and shall be conducted at the Customer’s offices. The Customer shall ensure that all persons designated by it for training are available </w:t>
      </w:r>
      <w:r w:rsidRPr="00B73248">
        <w:rPr>
          <w:rFonts w:eastAsia="Arial"/>
          <w:noProof/>
          <w:lang w:val="en-US" w:eastAsia="en-US" w:bidi="en-US"/>
        </w:rPr>
        <w:t>at times</w:t>
      </w:r>
      <w:r w:rsidRPr="00B73248">
        <w:rPr>
          <w:rFonts w:eastAsia="Arial"/>
          <w:lang w:val="en-US" w:eastAsia="en-US" w:bidi="en-US"/>
        </w:rPr>
        <w:t xml:space="preserve"> </w:t>
      </w:r>
      <w:r w:rsidR="00B73248">
        <w:rPr>
          <w:rFonts w:eastAsia="Arial"/>
          <w:lang w:val="en-US" w:eastAsia="en-US" w:bidi="en-US"/>
        </w:rPr>
        <w:t>scheduled</w:t>
      </w:r>
      <w:r w:rsidRPr="00B73248">
        <w:rPr>
          <w:rFonts w:eastAsia="Arial"/>
          <w:lang w:val="en-US" w:eastAsia="en-US" w:bidi="en-US"/>
        </w:rPr>
        <w:t xml:space="preserve"> for training sessions. Company shall ensure that any parts of the System Documentation required for proper training of the Customer’s personnel is delivered to the Customer at least [NUMBER] Business Days prior to </w:t>
      </w:r>
      <w:r w:rsidR="00B73248">
        <w:rPr>
          <w:rFonts w:eastAsia="Arial"/>
          <w:lang w:val="en-US" w:eastAsia="en-US" w:bidi="en-US"/>
        </w:rPr>
        <w:t xml:space="preserve">the </w:t>
      </w:r>
      <w:r w:rsidRPr="00B73248">
        <w:rPr>
          <w:rFonts w:eastAsia="Arial"/>
          <w:noProof/>
          <w:lang w:val="en-US" w:eastAsia="en-US" w:bidi="en-US"/>
        </w:rPr>
        <w:t>commencement</w:t>
      </w:r>
      <w:r w:rsidRPr="00B73248">
        <w:rPr>
          <w:rFonts w:eastAsia="Arial"/>
          <w:lang w:val="en-US" w:eastAsia="en-US" w:bidi="en-US"/>
        </w:rPr>
        <w:t xml:space="preserve"> of training.</w:t>
      </w:r>
    </w:p>
    <w:p w14:paraId="5D0B2899"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21587E"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4C8441"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SOFTWARE SUPPORT</w:t>
      </w:r>
    </w:p>
    <w:p w14:paraId="147AB17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F6113F" w14:textId="77777777" w:rsidR="00EA46E5" w:rsidRPr="00B73248" w:rsidRDefault="006156EF">
      <w:pPr>
        <w:pStyle w:val="BodyTextIndent"/>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 xml:space="preserve">Company agrees to provide to the </w:t>
      </w:r>
      <w:r w:rsidR="00B73248" w:rsidRPr="00B73248">
        <w:rPr>
          <w:rFonts w:ascii="Times New Roman" w:hAnsi="Times New Roman" w:cs="Times New Roman"/>
          <w:noProof/>
          <w:sz w:val="24"/>
          <w:szCs w:val="24"/>
          <w:lang w:val="en-US" w:eastAsia="en-US" w:bidi="en-US"/>
        </w:rPr>
        <w:t>c</w:t>
      </w:r>
      <w:r w:rsidRPr="00B73248">
        <w:rPr>
          <w:rFonts w:ascii="Times New Roman" w:hAnsi="Times New Roman" w:cs="Times New Roman"/>
          <w:noProof/>
          <w:sz w:val="24"/>
          <w:szCs w:val="24"/>
          <w:lang w:val="en-US" w:eastAsia="en-US" w:bidi="en-US"/>
        </w:rPr>
        <w:t>ustomer ongoing</w:t>
      </w:r>
      <w:r w:rsidRPr="00B73248">
        <w:rPr>
          <w:rFonts w:ascii="Times New Roman" w:hAnsi="Times New Roman" w:cs="Times New Roman"/>
          <w:sz w:val="24"/>
          <w:szCs w:val="24"/>
          <w:lang w:val="en-US" w:eastAsia="en-US" w:bidi="en-US"/>
        </w:rPr>
        <w:t xml:space="preserve"> support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nd the System Documentation, for a period of [NUMBER] years from the Acceptance Date.</w:t>
      </w:r>
    </w:p>
    <w:p w14:paraId="18006585"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436BAB" w14:textId="77777777" w:rsidR="00EA46E5" w:rsidRPr="00B73248" w:rsidRDefault="006156EF">
      <w:pPr>
        <w:pStyle w:val="BodyTextIndent"/>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Support for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includes:</w:t>
      </w:r>
    </w:p>
    <w:p w14:paraId="4F865C7B"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96C0F5" w14:textId="77777777" w:rsidR="00EA46E5" w:rsidRPr="00B73248" w:rsidRDefault="006156EF">
      <w:pPr>
        <w:pStyle w:val="BodyTextIndent3"/>
        <w:numPr>
          <w:ilvl w:val="3"/>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ongoing correction of programming errors, so that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 xml:space="preserve">Software will at all times conform to the System Documentation, and if required, correction of the System Documentation. To the extent possible, correction of programming errors will be done via </w:t>
      </w:r>
      <w:r w:rsidRPr="00B73248">
        <w:rPr>
          <w:rFonts w:ascii="Times New Roman" w:hAnsi="Times New Roman" w:cs="Times New Roman"/>
          <w:noProof/>
          <w:sz w:val="24"/>
          <w:szCs w:val="24"/>
          <w:lang w:val="en-US" w:eastAsia="en-US" w:bidi="en-US"/>
        </w:rPr>
        <w:t>online</w:t>
      </w:r>
      <w:r w:rsidRPr="00B73248">
        <w:rPr>
          <w:rFonts w:ascii="Times New Roman" w:hAnsi="Times New Roman" w:cs="Times New Roman"/>
          <w:sz w:val="24"/>
          <w:szCs w:val="24"/>
          <w:lang w:val="en-US" w:eastAsia="en-US" w:bidi="en-US"/>
        </w:rPr>
        <w:t xml:space="preserve"> communication between terminals at Company’s offices and a terminal at the Customer’s offices;</w:t>
      </w:r>
    </w:p>
    <w:p w14:paraId="627574E2"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F11E1EF" w14:textId="77777777" w:rsidR="00EA46E5" w:rsidRPr="00B73248" w:rsidRDefault="006156EF">
      <w:pPr>
        <w:pStyle w:val="BodyTextIndent3"/>
        <w:numPr>
          <w:ilvl w:val="3"/>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problem identification and resolution services available from qualified personnel of Company via telephone communication between the hours of [HOUR] and [HOUR] Monday to Friday, excluding statutory holidays;</w:t>
      </w:r>
    </w:p>
    <w:p w14:paraId="7C1573E0"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E0B4159" w14:textId="77777777" w:rsidR="00EA46E5" w:rsidRPr="00B73248" w:rsidRDefault="006156EF">
      <w:pPr>
        <w:pStyle w:val="BodyTextIndent3"/>
        <w:numPr>
          <w:ilvl w:val="3"/>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the development of all revisions, enhancements and upgrades to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s may from time to time be required to be made to the Software by the Customer in accordance with specifications agreed between the [COMPANY NAME], and</w:t>
      </w:r>
    </w:p>
    <w:p w14:paraId="70D6DF9A" w14:textId="77777777" w:rsidR="00EA46E5" w:rsidRPr="00B73248" w:rsidRDefault="00EA46E5">
      <w:pPr>
        <w:pStyle w:val="BodyTextIndent3"/>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firstLine="0"/>
        <w:rPr>
          <w:rFonts w:ascii="Times New Roman" w:hAnsi="Times New Roman" w:cs="Times New Roman"/>
          <w:sz w:val="24"/>
          <w:szCs w:val="24"/>
          <w:lang w:val="en-US" w:eastAsia="en-US" w:bidi="en-US"/>
        </w:rPr>
      </w:pPr>
    </w:p>
    <w:p w14:paraId="7E4D02D7" w14:textId="77777777" w:rsidR="00EA46E5" w:rsidRPr="00B73248" w:rsidRDefault="006156EF">
      <w:pPr>
        <w:pStyle w:val="BodyTextIndent3"/>
        <w:numPr>
          <w:ilvl w:val="3"/>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such other Software maintenance and support services as the Customer may reasonably require.</w:t>
      </w:r>
    </w:p>
    <w:p w14:paraId="6B72E186"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142AF6B" w14:textId="77777777" w:rsidR="00EA46E5" w:rsidRPr="00B73248" w:rsidRDefault="006156EF">
      <w:pPr>
        <w:pStyle w:val="BodyTextIndent"/>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 xml:space="preserve">To implement the requirements of (a), the [COMPANY NAME] each agree to provide at their </w:t>
      </w:r>
      <w:r w:rsidR="00B73248" w:rsidRPr="00B73248">
        <w:rPr>
          <w:rFonts w:ascii="Times New Roman" w:hAnsi="Times New Roman" w:cs="Times New Roman"/>
          <w:sz w:val="24"/>
          <w:szCs w:val="24"/>
          <w:lang w:val="en-US" w:eastAsia="en-US" w:bidi="en-US"/>
        </w:rPr>
        <w:t>office’s</w:t>
      </w:r>
      <w:r w:rsidRPr="00B73248">
        <w:rPr>
          <w:rFonts w:ascii="Times New Roman" w:hAnsi="Times New Roman" w:cs="Times New Roman"/>
          <w:sz w:val="24"/>
          <w:szCs w:val="24"/>
          <w:lang w:val="en-US" w:eastAsia="en-US" w:bidi="en-US"/>
        </w:rPr>
        <w:t xml:space="preserve"> compatible modems, to permit communication over telephone lines between their respective terminals. Each Party will bear the cost of its modem equipment. The [COMPANY NAME] agree that all line and connect charges (including long distance charges related thereto) will be borne equally by the [COMPANY NAME].</w:t>
      </w:r>
    </w:p>
    <w:p w14:paraId="66505856"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359CB7C" w14:textId="77777777" w:rsidR="00EA46E5" w:rsidRPr="00B73248" w:rsidRDefault="006156EF">
      <w:pPr>
        <w:pStyle w:val="BodyTextIndent"/>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 xml:space="preserve">In consideration of the provision of support services by Company as aforesaid, the Customer agrees to pay to Company an annual support service fee, payable to [SPECIFY] in each calendar year. For the calendar year [SPECIFY], the support service fee shall be [AMOUNT] pro-rated to reflect the actual number of days remaining in the year after the date of signing this </w:t>
      </w:r>
      <w:r w:rsidR="00B73248" w:rsidRPr="00B73248">
        <w:rPr>
          <w:rFonts w:ascii="Times New Roman" w:hAnsi="Times New Roman" w:cs="Times New Roman"/>
          <w:sz w:val="24"/>
          <w:szCs w:val="24"/>
          <w:lang w:val="en-US" w:eastAsia="en-US" w:bidi="en-US"/>
        </w:rPr>
        <w:t>Agreement and</w:t>
      </w:r>
      <w:r w:rsidRPr="00B73248">
        <w:rPr>
          <w:rFonts w:ascii="Times New Roman" w:hAnsi="Times New Roman" w:cs="Times New Roman"/>
          <w:sz w:val="24"/>
          <w:szCs w:val="24"/>
          <w:lang w:val="en-US" w:eastAsia="en-US" w:bidi="en-US"/>
        </w:rPr>
        <w:t xml:space="preserve"> shall be paid by the Customer to Company concurrently with signing this Agreement. In each subsequent calendar </w:t>
      </w:r>
      <w:r w:rsidR="00B73248" w:rsidRPr="00B73248">
        <w:rPr>
          <w:rFonts w:ascii="Times New Roman" w:hAnsi="Times New Roman" w:cs="Times New Roman"/>
          <w:sz w:val="24"/>
          <w:szCs w:val="24"/>
          <w:lang w:val="en-US" w:eastAsia="en-US" w:bidi="en-US"/>
        </w:rPr>
        <w:t>year,</w:t>
      </w:r>
      <w:r w:rsidRPr="00B73248">
        <w:rPr>
          <w:rFonts w:ascii="Times New Roman" w:hAnsi="Times New Roman" w:cs="Times New Roman"/>
          <w:sz w:val="24"/>
          <w:szCs w:val="24"/>
          <w:lang w:val="en-US" w:eastAsia="en-US" w:bidi="en-US"/>
        </w:rPr>
        <w:t xml:space="preserve"> the support service fee will not be increased by more than an amount greater than [PERCENTAGE %] % over that charged Customer in the preceding year.</w:t>
      </w:r>
    </w:p>
    <w:p w14:paraId="16E031A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DCE8AC" w14:textId="77777777" w:rsidR="00EA46E5" w:rsidRPr="00B73248" w:rsidRDefault="006156EF">
      <w:pPr>
        <w:pStyle w:val="BodyTextIndent"/>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 xml:space="preserve">The Customer may at its option terminate support services at any time upon giving [NUMBER] Business Days’ notice to that effect to Company. If support services are terminated by the Customer as aforesaid, </w:t>
      </w:r>
      <w:r w:rsidRPr="00B73248">
        <w:rPr>
          <w:rFonts w:ascii="Times New Roman" w:hAnsi="Times New Roman" w:cs="Times New Roman"/>
          <w:noProof/>
          <w:sz w:val="24"/>
          <w:szCs w:val="24"/>
          <w:lang w:val="en-US" w:eastAsia="en-US" w:bidi="en-US"/>
        </w:rPr>
        <w:t>the</w:t>
      </w:r>
      <w:r w:rsidRPr="00B73248">
        <w:rPr>
          <w:rFonts w:ascii="Times New Roman" w:hAnsi="Times New Roman" w:cs="Times New Roman"/>
          <w:sz w:val="24"/>
          <w:szCs w:val="24"/>
          <w:lang w:val="en-US" w:eastAsia="en-US" w:bidi="en-US"/>
        </w:rPr>
        <w:t xml:space="preserve"> Company shall refund the Customer a </w:t>
      </w:r>
      <w:commentRangeStart w:id="6"/>
      <w:r w:rsidRPr="00A24229">
        <w:rPr>
          <w:rFonts w:ascii="Times New Roman" w:hAnsi="Times New Roman" w:cs="Times New Roman"/>
          <w:i/>
          <w:sz w:val="24"/>
          <w:szCs w:val="24"/>
          <w:lang w:val="en-US" w:eastAsia="en-US" w:bidi="en-US"/>
        </w:rPr>
        <w:t>pro rata</w:t>
      </w:r>
      <w:commentRangeEnd w:id="6"/>
      <w:r w:rsidR="00A24229">
        <w:rPr>
          <w:rStyle w:val="CommentReference"/>
          <w:rFonts w:ascii="Times New Roman" w:eastAsia="Times New Roman" w:hAnsi="Times New Roman" w:cs="Times New Roman"/>
        </w:rPr>
        <w:commentReference w:id="6"/>
      </w:r>
      <w:r w:rsidRPr="00B73248">
        <w:rPr>
          <w:rFonts w:ascii="Times New Roman" w:hAnsi="Times New Roman" w:cs="Times New Roman"/>
          <w:sz w:val="24"/>
          <w:szCs w:val="24"/>
          <w:lang w:val="en-US" w:eastAsia="en-US" w:bidi="en-US"/>
        </w:rPr>
        <w:t xml:space="preserve"> portion of the support service fee for the year in which termination occurs, to reflect the number of days remaining in such calendar year after the effective date of termination.</w:t>
      </w:r>
    </w:p>
    <w:p w14:paraId="02D6D9A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68232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1A2A79"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WARRANTIES, EXCLUSIONS AND LIMITATIONS</w:t>
      </w:r>
    </w:p>
    <w:p w14:paraId="23DC4C7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6E976C" w14:textId="77777777" w:rsidR="00EA46E5" w:rsidRPr="00B73248" w:rsidRDefault="006156EF">
      <w:pPr>
        <w:pStyle w:val="BodyTextIndent"/>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Warranties of Company - Company warrants to Customer as follows:</w:t>
      </w:r>
    </w:p>
    <w:p w14:paraId="0EB3DF6E"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8F4698" w14:textId="77777777" w:rsidR="00EA46E5" w:rsidRPr="00B73248" w:rsidRDefault="006156EF">
      <w:pPr>
        <w:pStyle w:val="BodyTextIndent3"/>
        <w:numPr>
          <w:ilvl w:val="3"/>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ompliance with Functional Specifications -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will operate and perform in accordance with the Functional Specifications.</w:t>
      </w:r>
    </w:p>
    <w:p w14:paraId="04940193"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D0D1B66" w14:textId="77777777" w:rsidR="00EA46E5" w:rsidRPr="00B73248" w:rsidRDefault="006156EF">
      <w:pPr>
        <w:pStyle w:val="BodyTextIndent3"/>
        <w:numPr>
          <w:ilvl w:val="3"/>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Limited Product Warranty - For a period of one year from the Acceptance Date,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will be substantially free of programming errors, logic errors and other defects in workmanship, provided that no modifications are made to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by persons other than Company, its employees or persons approved by Company. If any such defect occurs within the warranty period, Company will promptly correct such defect without cost or expense to the Customer.</w:t>
      </w:r>
    </w:p>
    <w:p w14:paraId="3AE0FE55" w14:textId="77777777" w:rsidR="00EA46E5" w:rsidRPr="00B73248" w:rsidRDefault="00EA46E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6489DA65" w14:textId="77777777" w:rsidR="00EA46E5" w:rsidRPr="00B73248" w:rsidRDefault="006156EF">
      <w:pPr>
        <w:pStyle w:val="BodyTextIndent"/>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Disclaimer of Warranties — THE EXPRESS WARRANTIES GRANTED UNDER THIS AGREEMENT ARE IN LIEU OF ALL OTHER WARRANTIES</w:t>
      </w:r>
      <w:r w:rsidR="00B73248">
        <w:rPr>
          <w:rFonts w:ascii="Times New Roman" w:hAnsi="Times New Roman" w:cs="Times New Roman"/>
          <w:sz w:val="24"/>
          <w:szCs w:val="24"/>
          <w:lang w:val="en-US" w:eastAsia="en-US" w:bidi="en-US"/>
        </w:rPr>
        <w:t>,</w:t>
      </w:r>
      <w:r w:rsidRPr="00B73248">
        <w:rPr>
          <w:rFonts w:ascii="Times New Roman" w:hAnsi="Times New Roman" w:cs="Times New Roman"/>
          <w:sz w:val="24"/>
          <w:szCs w:val="24"/>
          <w:lang w:val="en-US" w:eastAsia="en-US" w:bidi="en-US"/>
        </w:rPr>
        <w:t xml:space="preserve"> </w:t>
      </w:r>
      <w:r w:rsidRPr="00B73248">
        <w:rPr>
          <w:rFonts w:ascii="Times New Roman" w:hAnsi="Times New Roman" w:cs="Times New Roman"/>
          <w:noProof/>
          <w:sz w:val="24"/>
          <w:szCs w:val="24"/>
          <w:lang w:val="en-US" w:eastAsia="en-US" w:bidi="en-US"/>
        </w:rPr>
        <w:t>OR</w:t>
      </w:r>
      <w:r w:rsidRPr="00B73248">
        <w:rPr>
          <w:rFonts w:ascii="Times New Roman" w:hAnsi="Times New Roman" w:cs="Times New Roman"/>
          <w:sz w:val="24"/>
          <w:szCs w:val="24"/>
          <w:lang w:val="en-US" w:eastAsia="en-US" w:bidi="en-US"/>
        </w:rPr>
        <w:t xml:space="preserve"> CONDITIONS EXPRESS OR IMPLIED, INCLUDING BUT NOT LIMITED TO IMPLIED WARRANTIES OR CONDITIONS OF MERCHANTABLE QUALITY AND FITNESS FOR A PARTICULAR PURPOSE AND THOSE ARISING BY STATUTE OR OTHERWISE IN LAW OR FROM A COURSE OF DEALING OR USE OF TRADE. CERTAIN JURISDICTIONS DO NOT ALLOW THE EXCLUSION OF IMPLIED WARRANTIES, SO THE ABOVE EXCLUSION MAY NOT APPLY TO THE CUSTOMER.</w:t>
      </w:r>
    </w:p>
    <w:p w14:paraId="178C3487" w14:textId="77777777" w:rsidR="00EA46E5" w:rsidRPr="00B73248" w:rsidRDefault="00EA46E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78C7DEBB" w14:textId="77777777" w:rsidR="00EA46E5" w:rsidRPr="00B73248" w:rsidRDefault="006156EF">
      <w:pPr>
        <w:pStyle w:val="BodyTextIndent"/>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Limitation of Liability - COMPANY AND THE CUSTOMER AGREE THAT FOR ANY BREACH OR DEFAULT BY COMPANY IN CONNECTION WITH THIS AGREEMENT, EVEN FOR A BREACH OF CONDITION OR FUNDAMENTAL TERM OR FOR A FUNDAMENTAL BREACH OF BREACHES, CUSTOMER’S EXCLUSIVE REMEDY SHALL BE PAYMENT BY COMPANY OF THE CUSTOMER’S DAMAGES TO A MAXIMUM AMOUNT EQUAL TO THE AMOUNT PAID BY THE CUSTOMER UNDER THIS AGREEMENT.</w:t>
      </w:r>
    </w:p>
    <w:p w14:paraId="26B894E9"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N NO EVENT SHALL COMPANY’S LIABILITY FOR DAMAGES EXCEED THE AMOUNT PAID BY THE CUSTOMER UNDER THIS AGREEMENT, AND NOTWITHSTANDING CLAUSE 12(b), IN NO EVENT SHALL COMPANY BE LIABLE FOR ANY SPECIAL INDIRECT OR CONSEQUENTIAL DAMAGES, INCLUDING BUT NOT LIMITED TO LOST PROFITS, LOST DATA, LOSS OF COMPUTER TIME, FAILURE TO REALI</w:t>
      </w:r>
      <w:r w:rsidR="00B73248">
        <w:rPr>
          <w:rFonts w:eastAsia="Arial"/>
          <w:lang w:val="en-US" w:eastAsia="en-US" w:bidi="en-US"/>
        </w:rPr>
        <w:t>S</w:t>
      </w:r>
      <w:r w:rsidRPr="00B73248">
        <w:rPr>
          <w:rFonts w:eastAsia="Arial"/>
          <w:lang w:val="en-US" w:eastAsia="en-US" w:bidi="en-US"/>
        </w:rPr>
        <w:t>E EXPECTED SAVINGS AND ANY OTHER COMMERCIAL OR ECONOMIC LOSS OF ANY KIND EVEN IF COMPANY HAS BEEN ADVISED OF THE POSSIBILITY OF ANY OF THESE DAMAGES. CERTAIN JURISDICTIONS DO NOT ALLOW THE LIMITATION OR EXCLUSION OF LIABILITY FOR CONSEQUENTIAL DAMAGES. THE ABOVE LIMITATION MAY NOT APPLY TO THE CUSTOMER.</w:t>
      </w:r>
    </w:p>
    <w:p w14:paraId="1235748E"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C5311F"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CLAUSES 11(1) AND (3) SHALL APPLY IRRESPECTIVE OF THE NATURE OF THE CAUSE OF ACTION UNDERLYING A CLAIM, DEMAND OR ACTION BY THE CUSTOMER, INCLUDING BUT NOT LIMITED TO BREACH OF CONTRACT AND TORT.</w:t>
      </w:r>
    </w:p>
    <w:p w14:paraId="52FA3B5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C27016"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52D7C8"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CONFIDENTIALITY</w:t>
      </w:r>
    </w:p>
    <w:p w14:paraId="0F2CDAB1" w14:textId="77777777" w:rsidR="00EA46E5" w:rsidRPr="00B73248" w:rsidRDefault="00EA46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CE7345" w14:textId="77777777" w:rsidR="00EA46E5" w:rsidRPr="00B73248" w:rsidRDefault="006156EF">
      <w:pPr>
        <w:keepNext/>
        <w:keepLines/>
        <w:numPr>
          <w:ilvl w:val="2"/>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73248">
        <w:rPr>
          <w:rFonts w:eastAsia="Arial"/>
          <w:b/>
          <w:lang w:val="en-US" w:eastAsia="en-US" w:bidi="en-US"/>
        </w:rPr>
        <w:t>Definition:</w:t>
      </w:r>
    </w:p>
    <w:p w14:paraId="7928F607" w14:textId="77777777" w:rsidR="00EA46E5" w:rsidRPr="00B73248" w:rsidRDefault="006156EF">
      <w:pPr>
        <w:pStyle w:val="BodyTextIndent3"/>
        <w:keepNext/>
        <w:keepLines/>
        <w:numPr>
          <w:ilvl w:val="3"/>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onfidential Material of Customer” means:</w:t>
      </w:r>
    </w:p>
    <w:p w14:paraId="33737430" w14:textId="77777777" w:rsidR="00EA46E5" w:rsidRPr="00B73248" w:rsidRDefault="006156EF">
      <w:pPr>
        <w:numPr>
          <w:ilvl w:val="4"/>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B73248">
        <w:rPr>
          <w:rFonts w:eastAsia="Arial"/>
          <w:lang w:val="en-US" w:eastAsia="en-US" w:bidi="en-US"/>
        </w:rPr>
        <w:t>any information of a proprietary or confidential nature, including but not limited to financial and business information relating to Customer which is communicated to Company at any time;</w:t>
      </w:r>
    </w:p>
    <w:p w14:paraId="6F3D22D6" w14:textId="77777777" w:rsidR="00EA46E5" w:rsidRPr="00B73248" w:rsidRDefault="00EA46E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76E5DF0" w14:textId="77777777" w:rsidR="00EA46E5" w:rsidRPr="00B73248" w:rsidRDefault="006156EF">
      <w:pPr>
        <w:numPr>
          <w:ilvl w:val="4"/>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B73248">
        <w:rPr>
          <w:rFonts w:eastAsia="Arial"/>
          <w:lang w:val="en-US" w:eastAsia="en-US" w:bidi="en-US"/>
        </w:rPr>
        <w:t>any business systems, methodologies or computer</w:t>
      </w:r>
      <w:r w:rsidR="00A24229">
        <w:rPr>
          <w:rFonts w:eastAsia="Arial"/>
          <w:lang w:val="en-US" w:eastAsia="en-US" w:bidi="en-US"/>
        </w:rPr>
        <w:t xml:space="preserve"> programmes </w:t>
      </w:r>
      <w:r w:rsidRPr="00B73248">
        <w:rPr>
          <w:rFonts w:eastAsia="Arial"/>
          <w:lang w:val="en-US" w:eastAsia="en-US" w:bidi="en-US"/>
        </w:rPr>
        <w:t>of Customer of which Company may acquire knowledge in connection with or while performing its obligations under this Agreement, and</w:t>
      </w:r>
    </w:p>
    <w:p w14:paraId="00166CC6" w14:textId="77777777" w:rsidR="00EA46E5" w:rsidRPr="00B73248" w:rsidRDefault="00EA46E5">
      <w:p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eastAsia="Arial"/>
          <w:lang w:val="en-US" w:eastAsia="en-US" w:bidi="en-US"/>
        </w:rPr>
      </w:pPr>
    </w:p>
    <w:p w14:paraId="77579E53" w14:textId="77777777" w:rsidR="00EA46E5" w:rsidRPr="00B73248" w:rsidRDefault="006156EF">
      <w:pPr>
        <w:numPr>
          <w:ilvl w:val="4"/>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B73248">
        <w:rPr>
          <w:rFonts w:eastAsia="Arial"/>
          <w:lang w:val="en-US" w:eastAsia="en-US" w:bidi="en-US"/>
        </w:rPr>
        <w:t xml:space="preserve">any other information or data received by </w:t>
      </w:r>
      <w:r w:rsidR="00B73248">
        <w:rPr>
          <w:rFonts w:eastAsia="Arial"/>
          <w:lang w:val="en-US" w:eastAsia="en-US" w:bidi="en-US"/>
        </w:rPr>
        <w:t xml:space="preserve">the </w:t>
      </w:r>
      <w:r w:rsidRPr="00B73248">
        <w:rPr>
          <w:rFonts w:eastAsia="Arial"/>
          <w:noProof/>
          <w:lang w:val="en-US" w:eastAsia="en-US" w:bidi="en-US"/>
        </w:rPr>
        <w:t>Company</w:t>
      </w:r>
      <w:r w:rsidRPr="00B73248">
        <w:rPr>
          <w:rFonts w:eastAsia="Arial"/>
          <w:lang w:val="en-US" w:eastAsia="en-US" w:bidi="en-US"/>
        </w:rPr>
        <w:t xml:space="preserve"> from Customer that is identified as proprietary or confidential.</w:t>
      </w:r>
    </w:p>
    <w:p w14:paraId="7761D168"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AB88F9" w14:textId="77777777" w:rsidR="00EA46E5" w:rsidRPr="00B73248" w:rsidRDefault="006156EF">
      <w:pPr>
        <w:pStyle w:val="BodyTextIndent3"/>
        <w:keepNext/>
        <w:keepLines/>
        <w:numPr>
          <w:ilvl w:val="3"/>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onfidential Material of Company” means the Detailed Specifications,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and the System Documentation.</w:t>
      </w:r>
    </w:p>
    <w:p w14:paraId="15B2C4F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3A67F0" w14:textId="77777777" w:rsidR="00EA46E5" w:rsidRPr="00B73248" w:rsidRDefault="006156EF">
      <w:pPr>
        <w:keepNext/>
        <w:keepLines/>
        <w:numPr>
          <w:ilvl w:val="2"/>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73248">
        <w:rPr>
          <w:rFonts w:eastAsia="Arial"/>
          <w:b/>
          <w:lang w:val="en-US" w:eastAsia="en-US" w:bidi="en-US"/>
        </w:rPr>
        <w:t>Confidentiality Obligations</w:t>
      </w:r>
    </w:p>
    <w:p w14:paraId="09B2048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63AA0C"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Customer acknowledges that the Confidential Material of Company is confidential and constitutes a valuable asset of Company. </w:t>
      </w:r>
      <w:r w:rsidR="00B73248">
        <w:rPr>
          <w:rFonts w:eastAsia="Arial"/>
          <w:noProof/>
          <w:lang w:val="en-US" w:eastAsia="en-US" w:bidi="en-US"/>
        </w:rPr>
        <w:t>The c</w:t>
      </w:r>
      <w:r w:rsidRPr="00B73248">
        <w:rPr>
          <w:rFonts w:eastAsia="Arial"/>
          <w:noProof/>
          <w:lang w:val="en-US" w:eastAsia="en-US" w:bidi="en-US"/>
        </w:rPr>
        <w:t>ompany</w:t>
      </w:r>
      <w:r w:rsidRPr="00B73248">
        <w:rPr>
          <w:rFonts w:eastAsia="Arial"/>
          <w:lang w:val="en-US" w:eastAsia="en-US" w:bidi="en-US"/>
        </w:rPr>
        <w:t xml:space="preserve"> acknowledges that the Confidential Material of Customer is confidential and constitutes a valuable asset of Customer. Unless otherwise provided under this Agreement, Customer and Company shall:</w:t>
      </w:r>
    </w:p>
    <w:p w14:paraId="437F586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6EB97E" w14:textId="77777777" w:rsidR="00EA46E5" w:rsidRPr="00B73248" w:rsidRDefault="006156EF">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reat the Confidential Material of the other as confidential;</w:t>
      </w:r>
    </w:p>
    <w:p w14:paraId="3DCEBCFD"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F3501D0" w14:textId="77777777" w:rsidR="00EA46E5" w:rsidRPr="00B73248" w:rsidRDefault="006156EF">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exercise at least the same degree of care and discretion with respect to the Confidential Material of the other as it exercises in protecting its own Confidential Material;</w:t>
      </w:r>
    </w:p>
    <w:p w14:paraId="6F936279" w14:textId="77777777" w:rsidR="00EA46E5" w:rsidRPr="00B73248" w:rsidRDefault="00EA46E5">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val="en-US" w:eastAsia="en-US" w:bidi="en-US"/>
        </w:rPr>
      </w:pPr>
    </w:p>
    <w:p w14:paraId="0435BAF7" w14:textId="77777777" w:rsidR="00EA46E5" w:rsidRPr="00B73248" w:rsidRDefault="006156EF">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take all necessary steps including but not limited to </w:t>
      </w:r>
      <w:r w:rsidR="00B73248">
        <w:rPr>
          <w:rFonts w:eastAsia="Arial"/>
          <w:lang w:val="en-US" w:eastAsia="en-US" w:bidi="en-US"/>
        </w:rPr>
        <w:t xml:space="preserve">the </w:t>
      </w:r>
      <w:r w:rsidRPr="00B73248">
        <w:rPr>
          <w:rFonts w:eastAsia="Arial"/>
          <w:noProof/>
          <w:lang w:val="en-US" w:eastAsia="en-US" w:bidi="en-US"/>
        </w:rPr>
        <w:t>instruction</w:t>
      </w:r>
      <w:r w:rsidRPr="00B73248">
        <w:rPr>
          <w:rFonts w:eastAsia="Arial"/>
          <w:lang w:val="en-US" w:eastAsia="en-US" w:bidi="en-US"/>
        </w:rPr>
        <w:t xml:space="preserve"> of employees and agents of Company, Customer to ensure that the confidentiality of the Confidential Material of the other is maintained;</w:t>
      </w:r>
    </w:p>
    <w:p w14:paraId="1C5244B7" w14:textId="77777777" w:rsidR="00EA46E5" w:rsidRPr="00B73248" w:rsidRDefault="00EA46E5">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val="en-US" w:eastAsia="en-US" w:bidi="en-US"/>
        </w:rPr>
      </w:pPr>
    </w:p>
    <w:p w14:paraId="1B22CFB0" w14:textId="77777777" w:rsidR="00EA46E5" w:rsidRPr="00B73248" w:rsidRDefault="006156EF">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not disclose, publish, display or otherwise make available to other persons any of the Confidential Material of the other, or copies thereof;</w:t>
      </w:r>
    </w:p>
    <w:p w14:paraId="2186570D"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9C64578" w14:textId="77777777" w:rsidR="00EA46E5" w:rsidRPr="00B73248" w:rsidRDefault="006156EF">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except to the extent authori</w:t>
      </w:r>
      <w:r w:rsidR="00B73248">
        <w:rPr>
          <w:rFonts w:eastAsia="Arial"/>
          <w:lang w:val="en-US" w:eastAsia="en-US" w:bidi="en-US"/>
        </w:rPr>
        <w:t>s</w:t>
      </w:r>
      <w:r w:rsidRPr="00B73248">
        <w:rPr>
          <w:rFonts w:eastAsia="Arial"/>
          <w:lang w:val="en-US" w:eastAsia="en-US" w:bidi="en-US"/>
        </w:rPr>
        <w:t xml:space="preserve">ed under clause [SPECIFY] </w:t>
      </w:r>
      <w:commentRangeStart w:id="7"/>
      <w:r w:rsidRPr="00A24229">
        <w:rPr>
          <w:rFonts w:eastAsia="Arial"/>
          <w:i/>
          <w:lang w:val="en-US" w:eastAsia="en-US" w:bidi="en-US"/>
        </w:rPr>
        <w:t>in re</w:t>
      </w:r>
      <w:commentRangeEnd w:id="7"/>
      <w:r w:rsidR="00A24229">
        <w:rPr>
          <w:rStyle w:val="CommentReference"/>
        </w:rPr>
        <w:commentReference w:id="7"/>
      </w:r>
      <w:r w:rsidRPr="00B73248">
        <w:rPr>
          <w:rFonts w:eastAsia="Arial"/>
          <w:lang w:val="en-US" w:eastAsia="en-US" w:bidi="en-US"/>
        </w:rPr>
        <w:t>spect of the</w:t>
      </w:r>
      <w:r w:rsidR="00A24229">
        <w:rPr>
          <w:rFonts w:eastAsia="Arial"/>
          <w:lang w:val="en-US" w:eastAsia="en-US" w:bidi="en-US"/>
        </w:rPr>
        <w:t xml:space="preserve"> licenced </w:t>
      </w:r>
      <w:r w:rsidRPr="00B73248">
        <w:rPr>
          <w:rFonts w:eastAsia="Arial"/>
          <w:lang w:val="en-US" w:eastAsia="en-US" w:bidi="en-US"/>
        </w:rPr>
        <w:t>Software not duplicate, copy or reproduce any of the Confidential Material of the other without the prior written consent of the other; and</w:t>
      </w:r>
    </w:p>
    <w:p w14:paraId="0663EBD5" w14:textId="77777777" w:rsidR="00EA46E5" w:rsidRPr="00B73248" w:rsidRDefault="006156EF">
      <w:pPr>
        <w:keepNext/>
        <w:keepLines/>
        <w:numPr>
          <w:ilvl w:val="2"/>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73248">
        <w:rPr>
          <w:rFonts w:eastAsia="Arial"/>
          <w:b/>
          <w:lang w:val="en-US" w:eastAsia="en-US" w:bidi="en-US"/>
        </w:rPr>
        <w:t>This clause does not apply to:</w:t>
      </w:r>
    </w:p>
    <w:p w14:paraId="425AF8AF"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033528" w14:textId="77777777" w:rsidR="00EA46E5" w:rsidRPr="00B73248" w:rsidRDefault="006156EF">
      <w:pPr>
        <w:numPr>
          <w:ilvl w:val="3"/>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nformation that is in the public domain or enters the public domain through no breach of confidence by Customer or by Company;</w:t>
      </w:r>
    </w:p>
    <w:p w14:paraId="111B025F"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436AAE3" w14:textId="77777777" w:rsidR="00EA46E5" w:rsidRPr="00B73248" w:rsidRDefault="006156EF">
      <w:pPr>
        <w:numPr>
          <w:ilvl w:val="3"/>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nformation that is available to one Party from some source other than the other Party without a breach of confidence with the other Party;</w:t>
      </w:r>
    </w:p>
    <w:p w14:paraId="50469F08" w14:textId="77777777" w:rsidR="00EA46E5" w:rsidRPr="00B73248" w:rsidRDefault="00EA46E5">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val="en-US" w:eastAsia="en-US" w:bidi="en-US"/>
        </w:rPr>
      </w:pPr>
    </w:p>
    <w:p w14:paraId="404FC435" w14:textId="77777777" w:rsidR="00EA46E5" w:rsidRPr="00B73248" w:rsidRDefault="006156EF">
      <w:pPr>
        <w:numPr>
          <w:ilvl w:val="3"/>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general computer technology, ideas, concepts or tools; if or becomes a part of the public domain through no act or omission of the other Party, or</w:t>
      </w:r>
    </w:p>
    <w:p w14:paraId="4F26F7F9" w14:textId="77777777" w:rsidR="00EA46E5" w:rsidRPr="00B73248" w:rsidRDefault="00EA46E5">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val="en-US" w:eastAsia="en-US" w:bidi="en-US"/>
        </w:rPr>
      </w:pPr>
    </w:p>
    <w:p w14:paraId="2503F9AE" w14:textId="77777777" w:rsidR="00EA46E5" w:rsidRPr="00B73248" w:rsidRDefault="006156EF">
      <w:pPr>
        <w:numPr>
          <w:ilvl w:val="3"/>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was in the other Party’s lawful possession prior to the disclosure and had not been obtained by the other Party either directly or indirectly from the disclosing Party; or</w:t>
      </w:r>
    </w:p>
    <w:p w14:paraId="248E431B"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B133CF" w14:textId="77777777" w:rsidR="00EA46E5" w:rsidRPr="00B73248" w:rsidRDefault="006156EF">
      <w:pPr>
        <w:numPr>
          <w:ilvl w:val="3"/>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s lawfully disclosed to the other party by a third party without restriction on disclosure;</w:t>
      </w:r>
    </w:p>
    <w:p w14:paraId="291D4D3D" w14:textId="77777777" w:rsidR="00EA46E5" w:rsidRPr="00B73248" w:rsidRDefault="00EA46E5">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val="en-US" w:eastAsia="en-US" w:bidi="en-US"/>
        </w:rPr>
      </w:pPr>
    </w:p>
    <w:p w14:paraId="6428EA1C" w14:textId="77777777" w:rsidR="00EA46E5" w:rsidRPr="00B73248" w:rsidRDefault="006156EF">
      <w:pPr>
        <w:numPr>
          <w:ilvl w:val="3"/>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nformation which has been provided in the first instance to someone other than Customer or Company or their respective employees; information disclosed [NUMBER] years after the date of this Agreement, and</w:t>
      </w:r>
    </w:p>
    <w:p w14:paraId="10AA2E6C" w14:textId="77777777" w:rsidR="00EA46E5" w:rsidRPr="00B73248" w:rsidRDefault="00EA46E5">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val="en-US" w:eastAsia="en-US" w:bidi="en-US"/>
        </w:rPr>
      </w:pPr>
    </w:p>
    <w:p w14:paraId="6BC392CA" w14:textId="77777777" w:rsidR="00EA46E5" w:rsidRPr="00B73248" w:rsidRDefault="006156EF">
      <w:pPr>
        <w:numPr>
          <w:ilvl w:val="3"/>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ny disclosure as may be required to be made by a court of competent jurisdiction.</w:t>
      </w:r>
    </w:p>
    <w:p w14:paraId="48E33A01" w14:textId="77777777" w:rsidR="00EA46E5" w:rsidRPr="00B73248" w:rsidRDefault="00EA46E5">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val="en-US" w:eastAsia="en-US" w:bidi="en-US"/>
        </w:rPr>
      </w:pPr>
    </w:p>
    <w:p w14:paraId="5035247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C58702"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COPYRIGHTS, TRADE-MARK NOTICES, LEGENDS AND LOGOS</w:t>
      </w:r>
    </w:p>
    <w:p w14:paraId="31D92906"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07A817" w14:textId="77777777" w:rsidR="00EA46E5" w:rsidRPr="00B73248" w:rsidRDefault="00B73248">
      <w:pPr>
        <w:pStyle w:val="BodyTextIndent"/>
        <w:numPr>
          <w:ilvl w:val="1"/>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noProof/>
          <w:sz w:val="24"/>
          <w:szCs w:val="24"/>
          <w:lang w:val="en-US" w:eastAsia="en-US" w:bidi="en-US"/>
        </w:rPr>
        <w:t>The c</w:t>
      </w:r>
      <w:r w:rsidR="006156EF" w:rsidRPr="00B73248">
        <w:rPr>
          <w:rFonts w:ascii="Times New Roman" w:hAnsi="Times New Roman" w:cs="Times New Roman"/>
          <w:noProof/>
          <w:sz w:val="24"/>
          <w:szCs w:val="24"/>
          <w:lang w:val="en-US" w:eastAsia="en-US" w:bidi="en-US"/>
        </w:rPr>
        <w:t>ompany</w:t>
      </w:r>
      <w:r w:rsidR="006156EF" w:rsidRPr="00B73248">
        <w:rPr>
          <w:rFonts w:ascii="Times New Roman" w:hAnsi="Times New Roman" w:cs="Times New Roman"/>
          <w:sz w:val="24"/>
          <w:szCs w:val="24"/>
          <w:lang w:val="en-US" w:eastAsia="en-US" w:bidi="en-US"/>
        </w:rPr>
        <w:t xml:space="preserve"> will defend the Customer against a claim that a</w:t>
      </w:r>
      <w:r w:rsidR="00A24229">
        <w:rPr>
          <w:rFonts w:ascii="Times New Roman" w:hAnsi="Times New Roman" w:cs="Times New Roman"/>
          <w:sz w:val="24"/>
          <w:szCs w:val="24"/>
          <w:lang w:val="en-US" w:eastAsia="en-US" w:bidi="en-US"/>
        </w:rPr>
        <w:t xml:space="preserve"> licenced </w:t>
      </w:r>
      <w:r w:rsidR="006156EF" w:rsidRPr="00B73248">
        <w:rPr>
          <w:rFonts w:ascii="Times New Roman" w:hAnsi="Times New Roman" w:cs="Times New Roman"/>
          <w:sz w:val="24"/>
          <w:szCs w:val="24"/>
          <w:lang w:val="en-US" w:eastAsia="en-US" w:bidi="en-US"/>
        </w:rPr>
        <w:t>Software used as authori</w:t>
      </w:r>
      <w:r>
        <w:rPr>
          <w:rFonts w:ascii="Times New Roman" w:hAnsi="Times New Roman" w:cs="Times New Roman"/>
          <w:sz w:val="24"/>
          <w:szCs w:val="24"/>
          <w:lang w:val="en-US" w:eastAsia="en-US" w:bidi="en-US"/>
        </w:rPr>
        <w:t>s</w:t>
      </w:r>
      <w:r w:rsidR="006156EF" w:rsidRPr="00B73248">
        <w:rPr>
          <w:rFonts w:ascii="Times New Roman" w:hAnsi="Times New Roman" w:cs="Times New Roman"/>
          <w:sz w:val="24"/>
          <w:szCs w:val="24"/>
          <w:lang w:val="en-US" w:eastAsia="en-US" w:bidi="en-US"/>
        </w:rPr>
        <w:t xml:space="preserve">ed under this Agreement infringes any [COUNTRY] patent, copyright or </w:t>
      </w:r>
      <w:r w:rsidR="006156EF" w:rsidRPr="00B73248">
        <w:rPr>
          <w:rFonts w:ascii="Times New Roman" w:hAnsi="Times New Roman" w:cs="Times New Roman"/>
          <w:noProof/>
          <w:sz w:val="24"/>
          <w:szCs w:val="24"/>
          <w:lang w:val="en-US" w:eastAsia="en-US" w:bidi="en-US"/>
        </w:rPr>
        <w:t>other proprietary right</w:t>
      </w:r>
      <w:r w:rsidR="006156EF" w:rsidRPr="00B73248">
        <w:rPr>
          <w:rFonts w:ascii="Times New Roman" w:hAnsi="Times New Roman" w:cs="Times New Roman"/>
          <w:sz w:val="24"/>
          <w:szCs w:val="24"/>
          <w:lang w:val="en-US" w:eastAsia="en-US" w:bidi="en-US"/>
        </w:rPr>
        <w:t xml:space="preserve">. </w:t>
      </w:r>
      <w:r>
        <w:rPr>
          <w:rFonts w:ascii="Times New Roman" w:hAnsi="Times New Roman" w:cs="Times New Roman"/>
          <w:noProof/>
          <w:sz w:val="24"/>
          <w:szCs w:val="24"/>
          <w:lang w:val="en-US" w:eastAsia="en-US" w:bidi="en-US"/>
        </w:rPr>
        <w:t>The c</w:t>
      </w:r>
      <w:r w:rsidR="006156EF" w:rsidRPr="00B73248">
        <w:rPr>
          <w:rFonts w:ascii="Times New Roman" w:hAnsi="Times New Roman" w:cs="Times New Roman"/>
          <w:noProof/>
          <w:sz w:val="24"/>
          <w:szCs w:val="24"/>
          <w:lang w:val="en-US" w:eastAsia="en-US" w:bidi="en-US"/>
        </w:rPr>
        <w:t>ompany</w:t>
      </w:r>
      <w:r w:rsidR="006156EF" w:rsidRPr="00B73248">
        <w:rPr>
          <w:rFonts w:ascii="Times New Roman" w:hAnsi="Times New Roman" w:cs="Times New Roman"/>
          <w:sz w:val="24"/>
          <w:szCs w:val="24"/>
          <w:lang w:val="en-US" w:eastAsia="en-US" w:bidi="en-US"/>
        </w:rPr>
        <w:t xml:space="preserve"> will indemnify the Customer against all costs, damages and legal fees finally awarded, subject to the limitation of liability set forth in clause 11 on the condition that:</w:t>
      </w:r>
    </w:p>
    <w:p w14:paraId="07C85D31"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ABC465" w14:textId="77777777" w:rsidR="00EA46E5" w:rsidRPr="00B73248" w:rsidRDefault="006156EF">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e Customer promptly notified Company in writing of the claim, and</w:t>
      </w:r>
    </w:p>
    <w:p w14:paraId="549A14E2"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61FF2CD" w14:textId="77777777" w:rsidR="00EA46E5" w:rsidRPr="00B73248" w:rsidRDefault="00B73248">
      <w:pPr>
        <w:numPr>
          <w:ilvl w:val="2"/>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c</w:t>
      </w:r>
      <w:r w:rsidR="006156EF" w:rsidRPr="00B73248">
        <w:rPr>
          <w:rFonts w:eastAsia="Arial"/>
          <w:noProof/>
          <w:lang w:val="en-US" w:eastAsia="en-US" w:bidi="en-US"/>
        </w:rPr>
        <w:t>ompany</w:t>
      </w:r>
      <w:r w:rsidR="006156EF" w:rsidRPr="00B73248">
        <w:rPr>
          <w:rFonts w:eastAsia="Arial"/>
          <w:lang w:val="en-US" w:eastAsia="en-US" w:bidi="en-US"/>
        </w:rPr>
        <w:t xml:space="preserve"> has sole control of the </w:t>
      </w:r>
      <w:r w:rsidR="006156EF" w:rsidRPr="00B73248">
        <w:rPr>
          <w:rFonts w:eastAsia="Arial"/>
          <w:noProof/>
          <w:lang w:val="en-US" w:eastAsia="en-US" w:bidi="en-US"/>
        </w:rPr>
        <w:t>defen</w:t>
      </w:r>
      <w:r>
        <w:rPr>
          <w:rFonts w:eastAsia="Arial"/>
          <w:noProof/>
          <w:lang w:val="en-US" w:eastAsia="en-US" w:bidi="en-US"/>
        </w:rPr>
        <w:t>c</w:t>
      </w:r>
      <w:r w:rsidR="006156EF" w:rsidRPr="00B73248">
        <w:rPr>
          <w:rFonts w:eastAsia="Arial"/>
          <w:noProof/>
          <w:lang w:val="en-US" w:eastAsia="en-US" w:bidi="en-US"/>
        </w:rPr>
        <w:t>e</w:t>
      </w:r>
      <w:r w:rsidR="006156EF" w:rsidRPr="00B73248">
        <w:rPr>
          <w:rFonts w:eastAsia="Arial"/>
          <w:lang w:val="en-US" w:eastAsia="en-US" w:bidi="en-US"/>
        </w:rPr>
        <w:t xml:space="preserve"> and all related settlement negotiations. However, if those costs and damages exceed the limitation of liability set forth in clause 11, the Customer may elect to defend against the claim on the condition that Company may fully participate in the </w:t>
      </w:r>
      <w:r w:rsidR="006156EF" w:rsidRPr="00B73248">
        <w:rPr>
          <w:rFonts w:eastAsia="Arial"/>
          <w:noProof/>
          <w:lang w:val="en-US" w:eastAsia="en-US" w:bidi="en-US"/>
        </w:rPr>
        <w:t>defen</w:t>
      </w:r>
      <w:r>
        <w:rPr>
          <w:rFonts w:eastAsia="Arial"/>
          <w:noProof/>
          <w:lang w:val="en-US" w:eastAsia="en-US" w:bidi="en-US"/>
        </w:rPr>
        <w:t>c</w:t>
      </w:r>
      <w:r w:rsidR="006156EF" w:rsidRPr="00B73248">
        <w:rPr>
          <w:rFonts w:eastAsia="Arial"/>
          <w:noProof/>
          <w:lang w:val="en-US" w:eastAsia="en-US" w:bidi="en-US"/>
        </w:rPr>
        <w:t>e</w:t>
      </w:r>
      <w:r w:rsidR="006156EF" w:rsidRPr="00B73248">
        <w:rPr>
          <w:rFonts w:eastAsia="Arial"/>
          <w:lang w:val="en-US" w:eastAsia="en-US" w:bidi="en-US"/>
        </w:rPr>
        <w:t xml:space="preserve"> and in any settlement negotiations.</w:t>
      </w:r>
    </w:p>
    <w:p w14:paraId="02B26E0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32D370" w14:textId="77777777" w:rsidR="00EA46E5" w:rsidRPr="00B73248" w:rsidRDefault="006156EF">
      <w:pPr>
        <w:pStyle w:val="BodyTextIndent"/>
        <w:numPr>
          <w:ilvl w:val="1"/>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I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becomes, or in Company’s opinion is likely to become, the subject of a claim or infringement, Company shall, at its option and expense, either procure for the Customer the right to continue using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or replace or modify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so that it becomes non-infringing. If neither of the foregoing alternatives is reasonably available, the Customer agrees, on one month’s written notice from Company, to return the original copy and all other copies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to Company.</w:t>
      </w:r>
    </w:p>
    <w:p w14:paraId="42E6369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4C86971" w14:textId="77777777" w:rsidR="00EA46E5" w:rsidRPr="00B73248" w:rsidRDefault="006156EF">
      <w:pPr>
        <w:pStyle w:val="BodyTextIndent"/>
        <w:numPr>
          <w:ilvl w:val="1"/>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Clauses 13(1) and (2) shall not apply to any claim based upon:</w:t>
      </w:r>
    </w:p>
    <w:p w14:paraId="6781C4D4" w14:textId="77777777" w:rsidR="00EA46E5" w:rsidRPr="00B73248" w:rsidRDefault="00EA46E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868DC5E" w14:textId="77777777" w:rsidR="00EA46E5" w:rsidRPr="00B73248" w:rsidRDefault="006156EF">
      <w:pPr>
        <w:pStyle w:val="BodyTextIndent3"/>
        <w:numPr>
          <w:ilvl w:val="2"/>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use of other than a current unaltered release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if the infringement would have been avoided by the use of a current unaltered release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w:t>
      </w:r>
    </w:p>
    <w:p w14:paraId="69DAFCCE"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1215204" w14:textId="77777777" w:rsidR="00EA46E5" w:rsidRPr="00B73248" w:rsidRDefault="006156EF">
      <w:pPr>
        <w:pStyle w:val="BodyTextIndent3"/>
        <w:numPr>
          <w:ilvl w:val="2"/>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the combination, operation or use of any</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with non-Company software or data if the infringement would have been avoided by the combination, operation or use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with other software or data, or</w:t>
      </w:r>
    </w:p>
    <w:p w14:paraId="46541B80" w14:textId="77777777" w:rsidR="00EA46E5" w:rsidRPr="00B73248" w:rsidRDefault="00EA46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3AFD23F" w14:textId="77777777" w:rsidR="00EA46E5" w:rsidRPr="00B73248" w:rsidRDefault="006156EF">
      <w:pPr>
        <w:pStyle w:val="BodyTextIndent3"/>
        <w:numPr>
          <w:ilvl w:val="2"/>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B73248">
        <w:rPr>
          <w:rFonts w:ascii="Times New Roman" w:hAnsi="Times New Roman" w:cs="Times New Roman"/>
          <w:sz w:val="24"/>
          <w:szCs w:val="24"/>
          <w:lang w:val="en-US" w:eastAsia="en-US" w:bidi="en-US"/>
        </w:rPr>
        <w:t>the use of the</w:t>
      </w:r>
      <w:r w:rsidR="00A24229">
        <w:rPr>
          <w:rFonts w:ascii="Times New Roman" w:hAnsi="Times New Roman" w:cs="Times New Roman"/>
          <w:sz w:val="24"/>
          <w:szCs w:val="24"/>
          <w:lang w:val="en-US" w:eastAsia="en-US" w:bidi="en-US"/>
        </w:rPr>
        <w:t xml:space="preserve"> licenced </w:t>
      </w:r>
      <w:r w:rsidRPr="00B73248">
        <w:rPr>
          <w:rFonts w:ascii="Times New Roman" w:hAnsi="Times New Roman" w:cs="Times New Roman"/>
          <w:sz w:val="24"/>
          <w:szCs w:val="24"/>
          <w:lang w:val="en-US" w:eastAsia="en-US" w:bidi="en-US"/>
        </w:rPr>
        <w:t>Software in other than the operating environment specified for it by Company if the infringement would have been avoided by use in the operating environment specified by Company.</w:t>
      </w:r>
    </w:p>
    <w:p w14:paraId="2B217F13"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RELEVANT GOVERNING LAW</w:t>
      </w:r>
    </w:p>
    <w:p w14:paraId="3F14BA9E"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481A84"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This Agreement shall be </w:t>
      </w:r>
      <w:r w:rsidR="00B73248" w:rsidRPr="00B73248">
        <w:rPr>
          <w:rFonts w:eastAsia="Arial"/>
          <w:lang w:val="en-US" w:eastAsia="en-US" w:bidi="en-US"/>
        </w:rPr>
        <w:t>construed,</w:t>
      </w:r>
      <w:r w:rsidRPr="00B73248">
        <w:rPr>
          <w:rFonts w:eastAsia="Arial"/>
          <w:lang w:val="en-US" w:eastAsia="en-US" w:bidi="en-US"/>
        </w:rPr>
        <w:t xml:space="preserve"> and its interpretation shall be governed exclusively, in all respects, by the [YOUR COUNTRY LAW] of the Province of [</w:t>
      </w:r>
      <w:r w:rsidR="00B73248">
        <w:rPr>
          <w:rFonts w:eastAsia="Arial"/>
          <w:lang w:val="en-US" w:eastAsia="en-US" w:bidi="en-US"/>
        </w:rPr>
        <w:t>COUNTRY</w:t>
      </w:r>
      <w:r w:rsidRPr="00B73248">
        <w:rPr>
          <w:rFonts w:eastAsia="Arial"/>
          <w:lang w:val="en-US" w:eastAsia="en-US" w:bidi="en-US"/>
        </w:rPr>
        <w:t>].</w:t>
      </w:r>
    </w:p>
    <w:p w14:paraId="7E2DE8A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426EE9"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A5B564"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GOOD FAITH</w:t>
      </w:r>
    </w:p>
    <w:p w14:paraId="352C8184" w14:textId="77777777" w:rsidR="00EA46E5" w:rsidRPr="00B73248" w:rsidRDefault="00EA46E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7163AC" w14:textId="77777777" w:rsidR="00EA46E5" w:rsidRPr="00B73248" w:rsidRDefault="006156E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73248">
        <w:rPr>
          <w:rFonts w:ascii="Times New Roman" w:eastAsia="Arial" w:hAnsi="Times New Roman" w:cs="Times New Roman"/>
          <w:sz w:val="24"/>
          <w:szCs w:val="24"/>
          <w:lang w:val="en-US" w:eastAsia="en-US" w:bidi="en-US"/>
        </w:rPr>
        <w:t xml:space="preserve">Each of the Parties </w:t>
      </w:r>
      <w:r w:rsidRPr="00B73248">
        <w:rPr>
          <w:rFonts w:ascii="Times New Roman" w:eastAsia="Arial" w:hAnsi="Times New Roman" w:cs="Times New Roman"/>
          <w:noProof/>
          <w:sz w:val="24"/>
          <w:szCs w:val="24"/>
          <w:lang w:val="en-US" w:eastAsia="en-US" w:bidi="en-US"/>
        </w:rPr>
        <w:t>acknowledge</w:t>
      </w:r>
      <w:r w:rsidR="00B73248">
        <w:rPr>
          <w:rFonts w:ascii="Times New Roman" w:eastAsia="Arial" w:hAnsi="Times New Roman" w:cs="Times New Roman"/>
          <w:noProof/>
          <w:sz w:val="24"/>
          <w:szCs w:val="24"/>
          <w:lang w:val="en-US" w:eastAsia="en-US" w:bidi="en-US"/>
        </w:rPr>
        <w:t>s</w:t>
      </w:r>
      <w:r w:rsidRPr="00B73248">
        <w:rPr>
          <w:rFonts w:ascii="Times New Roman" w:eastAsia="Arial" w:hAnsi="Times New Roman" w:cs="Times New Roman"/>
          <w:sz w:val="24"/>
          <w:szCs w:val="24"/>
          <w:lang w:val="en-US" w:eastAsia="en-US" w:bidi="en-US"/>
        </w:rPr>
        <w:t xml:space="preserve"> to one another that each respectively intends to perform its obligations as specified in this Agreement and to proceed in good faith to the successful conclusion of the project.</w:t>
      </w:r>
    </w:p>
    <w:p w14:paraId="2409723C" w14:textId="77777777" w:rsidR="00EA46E5" w:rsidRPr="00B73248" w:rsidRDefault="00EA46E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703CD8" w14:textId="77777777" w:rsidR="00EA46E5" w:rsidRPr="00B73248" w:rsidRDefault="00EA46E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DAE42B"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COMPANY NAME] TO ACT REASONABLY</w:t>
      </w:r>
    </w:p>
    <w:p w14:paraId="456FF3D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EACECE"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e parties agree to act reasonably in exercising any discretion, judgment, approval, or extension of time which may be required to effect the purpose and intent of this Agreement.</w:t>
      </w:r>
    </w:p>
    <w:p w14:paraId="350CB929"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282B57"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139374"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PREVIOUS AGREEMENT</w:t>
      </w:r>
    </w:p>
    <w:p w14:paraId="0E0CA3BB"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F20791"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is Agreement shall be deemed to supersede any prior or collateral undertakings, warranties or Agreements, whether oral or written.</w:t>
      </w:r>
    </w:p>
    <w:p w14:paraId="0118F5D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9CA488"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60C44E"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NOTICES</w:t>
      </w:r>
    </w:p>
    <w:p w14:paraId="7C57D3E7"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693084"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Unless otherwise provided in this Agreement, any notice under this Agreement shall be in writing and shall be sufficiently given if delivered personally or mailed by prepaid registered post to Customer or Company at their respective addresses set forth below or at such other </w:t>
      </w:r>
      <w:r w:rsidR="00B73248" w:rsidRPr="00B73248">
        <w:rPr>
          <w:rFonts w:eastAsia="Arial"/>
          <w:lang w:val="en-US" w:eastAsia="en-US" w:bidi="en-US"/>
        </w:rPr>
        <w:t>than</w:t>
      </w:r>
      <w:r w:rsidRPr="00B73248">
        <w:rPr>
          <w:rFonts w:eastAsia="Arial"/>
          <w:lang w:val="en-US" w:eastAsia="en-US" w:bidi="en-US"/>
        </w:rPr>
        <w:t xml:space="preserve"> current address as is specified by notice. During a period of actual or threatened postal disruption or dispute in the country in which the notice is to be mailed or received, any such notice may not be </w:t>
      </w:r>
      <w:r w:rsidRPr="00B73248">
        <w:rPr>
          <w:rFonts w:eastAsia="Arial"/>
          <w:noProof/>
          <w:lang w:val="en-US" w:eastAsia="en-US" w:bidi="en-US"/>
        </w:rPr>
        <w:t>mailed</w:t>
      </w:r>
      <w:r w:rsidRPr="00B73248">
        <w:rPr>
          <w:rFonts w:eastAsia="Arial"/>
          <w:lang w:val="en-US" w:eastAsia="en-US" w:bidi="en-US"/>
        </w:rPr>
        <w:t xml:space="preserve"> but must be delivered personally. If notice is given by prepaid post in accordance with this section, it shall be deemed to have been received on the third Business Day following the day of mailing. Notice may also be delivered by fax to the addressee at the fax number noted below provided that it shall be deemed to have been received on the next Business Day following the date of transmission and further provided that the original notice shall on or before the next Business Day be delivered personally or mailed by prepaid registered post to the addressee.</w:t>
      </w:r>
    </w:p>
    <w:p w14:paraId="6E770B7F"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00F547"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o Company: [COMPANY NAME]</w:t>
      </w:r>
    </w:p>
    <w:p w14:paraId="07CEA599"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ttention: The President</w:t>
      </w:r>
    </w:p>
    <w:p w14:paraId="1DB39B47"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Fax No. [FAX NUMBER]</w:t>
      </w:r>
    </w:p>
    <w:p w14:paraId="0E58AB38" w14:textId="77777777" w:rsidR="00EA46E5" w:rsidRPr="00B73248" w:rsidRDefault="006156E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73248">
        <w:rPr>
          <w:rFonts w:ascii="Times New Roman" w:eastAsia="Arial" w:hAnsi="Times New Roman" w:cs="Times New Roman"/>
          <w:sz w:val="24"/>
          <w:szCs w:val="24"/>
          <w:lang w:val="en-US" w:eastAsia="en-US" w:bidi="en-US"/>
        </w:rPr>
        <w:t xml:space="preserve">To Customer: </w:t>
      </w:r>
    </w:p>
    <w:p w14:paraId="7AAD2E3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D256D5"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5A1069"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NON-ASSIGNMENT</w:t>
      </w:r>
    </w:p>
    <w:p w14:paraId="1A34364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123899"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is Agreement is personal to Customer, and Customer may not assign, sublicense or transfer any of its rights or obligations under this Agreement without the prior written consent of Company.</w:t>
      </w:r>
    </w:p>
    <w:p w14:paraId="36123DC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D7B79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AA97E3"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HEADINGS</w:t>
      </w:r>
    </w:p>
    <w:p w14:paraId="3591A154"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E6E065"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The headings in this Agreement have been inserted for convenience </w:t>
      </w:r>
      <w:r w:rsidR="00B73248" w:rsidRPr="00B73248">
        <w:rPr>
          <w:rFonts w:eastAsia="Arial"/>
          <w:lang w:val="en-US" w:eastAsia="en-US" w:bidi="en-US"/>
        </w:rPr>
        <w:t>only and</w:t>
      </w:r>
      <w:r w:rsidRPr="00B73248">
        <w:rPr>
          <w:rFonts w:eastAsia="Arial"/>
          <w:lang w:val="en-US" w:eastAsia="en-US" w:bidi="en-US"/>
        </w:rPr>
        <w:t xml:space="preserve"> are not to affect the interpretation of this Agreement.</w:t>
      </w:r>
    </w:p>
    <w:p w14:paraId="6A3B441A"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B0893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8DC34C" w14:textId="77777777" w:rsidR="00EA46E5" w:rsidRPr="00B73248" w:rsidRDefault="006156E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SEVERABILITY</w:t>
      </w:r>
    </w:p>
    <w:p w14:paraId="3A8A283B" w14:textId="77777777" w:rsidR="00EA46E5" w:rsidRPr="00B73248" w:rsidRDefault="00EA46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362F4E" w14:textId="77777777" w:rsidR="00EA46E5" w:rsidRPr="00B73248" w:rsidRDefault="006156E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If any provision of this Agreement is held invalid under an applicable statute or </w:t>
      </w:r>
      <w:r w:rsidR="00B73248">
        <w:rPr>
          <w:rFonts w:eastAsia="Arial"/>
          <w:lang w:val="en-US" w:eastAsia="en-US" w:bidi="en-US"/>
        </w:rPr>
        <w:t xml:space="preserve">the </w:t>
      </w:r>
      <w:r w:rsidRPr="00B73248">
        <w:rPr>
          <w:rFonts w:eastAsia="Arial"/>
          <w:noProof/>
          <w:lang w:val="en-US" w:eastAsia="en-US" w:bidi="en-US"/>
        </w:rPr>
        <w:t>rule of law</w:t>
      </w:r>
      <w:r w:rsidRPr="00B73248">
        <w:rPr>
          <w:rFonts w:eastAsia="Arial"/>
          <w:lang w:val="en-US" w:eastAsia="en-US" w:bidi="en-US"/>
        </w:rPr>
        <w:t xml:space="preserve">, such invalidity shall not affect other provisions of this Agreement, which can be given effect without the invalid provisions, and to this </w:t>
      </w:r>
      <w:r w:rsidRPr="00B73248">
        <w:rPr>
          <w:rFonts w:eastAsia="Arial"/>
          <w:noProof/>
          <w:lang w:val="en-US" w:eastAsia="en-US" w:bidi="en-US"/>
        </w:rPr>
        <w:t>end</w:t>
      </w:r>
      <w:r w:rsidR="00B73248">
        <w:rPr>
          <w:rFonts w:eastAsia="Arial"/>
          <w:noProof/>
          <w:lang w:val="en-US" w:eastAsia="en-US" w:bidi="en-US"/>
        </w:rPr>
        <w:t>,</w:t>
      </w:r>
      <w:r w:rsidRPr="00B73248">
        <w:rPr>
          <w:rFonts w:eastAsia="Arial"/>
          <w:lang w:val="en-US" w:eastAsia="en-US" w:bidi="en-US"/>
        </w:rPr>
        <w:t xml:space="preserve"> the provisions of this Agreement are declared to be severable. Notwithstanding the above, such invalid provision shall be construed, to the extent possible, in accordance with the original intent of the Parties.</w:t>
      </w:r>
    </w:p>
    <w:p w14:paraId="76C1B54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552F6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075EFF"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NON-WAIVER</w:t>
      </w:r>
    </w:p>
    <w:p w14:paraId="38D456C6"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11AEA4" w14:textId="77777777" w:rsidR="00EA46E5" w:rsidRPr="00B73248" w:rsidRDefault="006156E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73248">
        <w:rPr>
          <w:rFonts w:ascii="Times New Roman" w:eastAsia="Arial" w:hAnsi="Times New Roman" w:cs="Times New Roman"/>
          <w:sz w:val="24"/>
          <w:szCs w:val="24"/>
          <w:lang w:val="en-US" w:eastAsia="en-US" w:bidi="en-US"/>
        </w:rPr>
        <w:t>Failure by either Party to enforce any term of this Agreement shall not be deemed a waiver of enforcement of that term or any other term.</w:t>
      </w:r>
    </w:p>
    <w:p w14:paraId="526592B5"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BA0E6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C69D46"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SUCCESSORS AND ASSIGNS</w:t>
      </w:r>
    </w:p>
    <w:p w14:paraId="2F8C2779" w14:textId="77777777" w:rsidR="00EA46E5" w:rsidRPr="00B73248" w:rsidRDefault="00EA46E5">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D32AC5" w14:textId="77777777" w:rsidR="00EA46E5" w:rsidRPr="00B73248" w:rsidRDefault="006156E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This Agreement shall </w:t>
      </w:r>
      <w:r w:rsidRPr="00B73248">
        <w:rPr>
          <w:rFonts w:eastAsia="Arial"/>
          <w:noProof/>
          <w:lang w:val="en-US" w:eastAsia="en-US" w:bidi="en-US"/>
        </w:rPr>
        <w:t>enure</w:t>
      </w:r>
      <w:r w:rsidRPr="00B73248">
        <w:rPr>
          <w:rFonts w:eastAsia="Arial"/>
          <w:lang w:val="en-US" w:eastAsia="en-US" w:bidi="en-US"/>
        </w:rPr>
        <w:t xml:space="preserve"> to the benefit of and be binding upon the Parties and their respective successors and assigns.</w:t>
      </w:r>
    </w:p>
    <w:p w14:paraId="761C8AE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0A8B4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8CF87A"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CURRENCY OF CONTRACT</w:t>
      </w:r>
    </w:p>
    <w:p w14:paraId="0E25658C"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B55DD6"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ll payments and amounts referred to in this Agreement shall be in [COUNTRY] currency.</w:t>
      </w:r>
    </w:p>
    <w:p w14:paraId="07DDBA8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489F95" w14:textId="77777777" w:rsidR="00EA46E5"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1F0439" w14:textId="77777777" w:rsidR="00B73248" w:rsidRDefault="00B73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F1EA88" w14:textId="77777777" w:rsidR="00B73248" w:rsidRDefault="00B73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BF257F" w14:textId="77777777" w:rsidR="00B73248" w:rsidRPr="00B73248" w:rsidRDefault="00B73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0E348E" w14:textId="77777777" w:rsidR="00EA46E5" w:rsidRPr="00B73248" w:rsidRDefault="006156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73248">
        <w:rPr>
          <w:rFonts w:eastAsia="Arial"/>
          <w:b/>
          <w:lang w:val="en-US" w:eastAsia="en-US" w:bidi="en-US"/>
        </w:rPr>
        <w:t>CONFLICTS AND GOVERNING LAW</w:t>
      </w:r>
    </w:p>
    <w:p w14:paraId="1C03070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30558E"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f any of the provisions of this Agreement are invalid under any applicable statute or rule of [YOUR COUNTRY LAW], they are, to that extent, deemed omitted. This Agreement shall be governed by the [YOUR COUNTRY LAW] of the Province of [</w:t>
      </w:r>
      <w:r w:rsidR="00B73248">
        <w:rPr>
          <w:rFonts w:eastAsia="Arial"/>
          <w:lang w:val="en-US" w:eastAsia="en-US" w:bidi="en-US"/>
        </w:rPr>
        <w:t>COUNTRY</w:t>
      </w:r>
      <w:r w:rsidRPr="00B73248">
        <w:rPr>
          <w:rFonts w:eastAsia="Arial"/>
          <w:lang w:val="en-US" w:eastAsia="en-US" w:bidi="en-US"/>
        </w:rPr>
        <w:t>] and shall be read with all changes in gender and number as may be required by the context.</w:t>
      </w:r>
    </w:p>
    <w:p w14:paraId="484EF829" w14:textId="77777777" w:rsidR="00EA46E5" w:rsidRPr="00B73248" w:rsidRDefault="00EA46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9312F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4C426F"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IN WITNESS WHEREOF, each party to this agreement has caused it to be executed at [PLACE OF EXECUTION] on the date indicated above.</w:t>
      </w:r>
    </w:p>
    <w:p w14:paraId="519D83F3" w14:textId="77777777" w:rsidR="00EA46E5" w:rsidRPr="00B73248" w:rsidRDefault="00EA46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2DBE323" w14:textId="77777777" w:rsidR="00EA46E5" w:rsidRPr="00B73248" w:rsidRDefault="00EA46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8A571BB" w14:textId="77777777" w:rsidR="00EA46E5" w:rsidRPr="00B73248" w:rsidRDefault="006156E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B73248">
        <w:rPr>
          <w:rFonts w:ascii="Times New Roman" w:hAnsi="Times New Roman" w:cs="Times New Roman"/>
          <w:b w:val="0"/>
          <w:sz w:val="24"/>
          <w:szCs w:val="24"/>
          <w:lang w:val="en-US" w:eastAsia="en-US" w:bidi="en-US"/>
        </w:rPr>
        <w:t xml:space="preserve">COMPANY </w:t>
      </w:r>
      <w:r w:rsidRPr="00B73248">
        <w:rPr>
          <w:rFonts w:ascii="Times New Roman" w:hAnsi="Times New Roman" w:cs="Times New Roman"/>
          <w:b w:val="0"/>
          <w:sz w:val="24"/>
          <w:szCs w:val="24"/>
          <w:lang w:val="en-US" w:eastAsia="en-US" w:bidi="en-US"/>
        </w:rPr>
        <w:tab/>
      </w:r>
      <w:r w:rsidRPr="00B73248">
        <w:rPr>
          <w:rFonts w:ascii="Times New Roman" w:hAnsi="Times New Roman" w:cs="Times New Roman"/>
          <w:b w:val="0"/>
          <w:sz w:val="24"/>
          <w:szCs w:val="24"/>
          <w:lang w:val="en-US" w:eastAsia="en-US" w:bidi="en-US"/>
        </w:rPr>
        <w:tab/>
      </w:r>
      <w:r w:rsidRPr="00B73248">
        <w:rPr>
          <w:rFonts w:ascii="Times New Roman" w:hAnsi="Times New Roman" w:cs="Times New Roman"/>
          <w:b w:val="0"/>
          <w:sz w:val="24"/>
          <w:szCs w:val="24"/>
          <w:lang w:val="en-US" w:eastAsia="en-US" w:bidi="en-US"/>
        </w:rPr>
        <w:tab/>
      </w:r>
      <w:r w:rsidRPr="00B73248">
        <w:rPr>
          <w:rFonts w:ascii="Times New Roman" w:hAnsi="Times New Roman" w:cs="Times New Roman"/>
          <w:b w:val="0"/>
          <w:sz w:val="24"/>
          <w:szCs w:val="24"/>
          <w:lang w:val="en-US" w:eastAsia="en-US" w:bidi="en-US"/>
        </w:rPr>
        <w:tab/>
      </w:r>
      <w:r w:rsidRPr="00B73248">
        <w:rPr>
          <w:rFonts w:ascii="Times New Roman" w:hAnsi="Times New Roman" w:cs="Times New Roman"/>
          <w:b w:val="0"/>
          <w:sz w:val="24"/>
          <w:szCs w:val="24"/>
          <w:lang w:val="en-US" w:eastAsia="en-US" w:bidi="en-US"/>
        </w:rPr>
        <w:tab/>
      </w:r>
      <w:r w:rsidRPr="00B73248">
        <w:rPr>
          <w:rFonts w:ascii="Times New Roman" w:hAnsi="Times New Roman" w:cs="Times New Roman"/>
          <w:b w:val="0"/>
          <w:sz w:val="24"/>
          <w:szCs w:val="24"/>
          <w:lang w:val="en-US" w:eastAsia="en-US" w:bidi="en-US"/>
        </w:rPr>
        <w:tab/>
        <w:t>CUSTOMER</w:t>
      </w:r>
    </w:p>
    <w:p w14:paraId="2E08FFBB" w14:textId="77777777" w:rsidR="00EA46E5" w:rsidRPr="00B73248" w:rsidRDefault="00EA46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A4778E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F548AD"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F1CEC4" w14:textId="77777777" w:rsidR="00EA46E5" w:rsidRPr="00B73248" w:rsidRDefault="006156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r w:rsidRPr="00B73248">
        <w:rPr>
          <w:rFonts w:ascii="Times New Roman" w:eastAsia="Arial" w:hAnsi="Times New Roman" w:cs="Times New Roman"/>
          <w:sz w:val="24"/>
          <w:szCs w:val="24"/>
          <w:u w:val="single"/>
          <w:lang w:val="en-US" w:eastAsia="en-US" w:bidi="en-US"/>
        </w:rPr>
        <w:tab/>
      </w:r>
    </w:p>
    <w:p w14:paraId="65961EB3"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73248">
        <w:rPr>
          <w:rFonts w:eastAsia="Arial"/>
          <w:color w:val="000000"/>
          <w:lang w:val="en-US" w:eastAsia="en-US" w:bidi="en-US"/>
        </w:rPr>
        <w:t>Authori</w:t>
      </w:r>
      <w:r w:rsidR="00B73248">
        <w:rPr>
          <w:rFonts w:eastAsia="Arial"/>
          <w:color w:val="000000"/>
          <w:lang w:val="en-US" w:eastAsia="en-US" w:bidi="en-US"/>
        </w:rPr>
        <w:t>s</w:t>
      </w:r>
      <w:r w:rsidRPr="00B73248">
        <w:rPr>
          <w:rFonts w:eastAsia="Arial"/>
          <w:color w:val="000000"/>
          <w:lang w:val="en-US" w:eastAsia="en-US" w:bidi="en-US"/>
        </w:rPr>
        <w:t>ed Signature</w:t>
      </w:r>
      <w:r w:rsidRPr="00B73248">
        <w:rPr>
          <w:rFonts w:eastAsia="Arial"/>
          <w:color w:val="000000"/>
          <w:lang w:val="en-US" w:eastAsia="en-US" w:bidi="en-US"/>
        </w:rPr>
        <w:tab/>
      </w:r>
      <w:r w:rsidRPr="00B73248">
        <w:rPr>
          <w:rFonts w:eastAsia="Arial"/>
          <w:color w:val="000000"/>
          <w:lang w:val="en-US" w:eastAsia="en-US" w:bidi="en-US"/>
        </w:rPr>
        <w:tab/>
      </w:r>
      <w:r w:rsidRPr="00B73248">
        <w:rPr>
          <w:rFonts w:eastAsia="Arial"/>
          <w:color w:val="000000"/>
          <w:lang w:val="en-US" w:eastAsia="en-US" w:bidi="en-US"/>
        </w:rPr>
        <w:tab/>
      </w:r>
      <w:r w:rsidRPr="00B73248">
        <w:rPr>
          <w:rFonts w:eastAsia="Arial"/>
          <w:color w:val="000000"/>
          <w:lang w:val="en-US" w:eastAsia="en-US" w:bidi="en-US"/>
        </w:rPr>
        <w:tab/>
      </w:r>
      <w:r w:rsidRPr="00B73248">
        <w:rPr>
          <w:rFonts w:eastAsia="Arial"/>
          <w:color w:val="000000"/>
          <w:lang w:val="en-US" w:eastAsia="en-US" w:bidi="en-US"/>
        </w:rPr>
        <w:tab/>
        <w:t>Authori</w:t>
      </w:r>
      <w:r w:rsidR="00B73248">
        <w:rPr>
          <w:rFonts w:eastAsia="Arial"/>
          <w:color w:val="000000"/>
          <w:lang w:val="en-US" w:eastAsia="en-US" w:bidi="en-US"/>
        </w:rPr>
        <w:t>s</w:t>
      </w:r>
      <w:r w:rsidRPr="00B73248">
        <w:rPr>
          <w:rFonts w:eastAsia="Arial"/>
          <w:color w:val="000000"/>
          <w:lang w:val="en-US" w:eastAsia="en-US" w:bidi="en-US"/>
        </w:rPr>
        <w:t>ed Signature</w:t>
      </w:r>
    </w:p>
    <w:p w14:paraId="4B24AFA3"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972EEA8" w14:textId="77777777" w:rsidR="00EA46E5" w:rsidRDefault="00EA46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93A9932" w14:textId="77777777" w:rsidR="00B73248" w:rsidRDefault="00B732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813D7CC" w14:textId="77777777" w:rsidR="00B73248" w:rsidRDefault="00B732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C4A95A3" w14:textId="77777777" w:rsidR="00B73248" w:rsidRPr="00B73248" w:rsidRDefault="00B732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45B509B" w14:textId="77777777" w:rsidR="00EA46E5" w:rsidRPr="00B73248" w:rsidRDefault="006156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r w:rsidRPr="00B73248">
        <w:rPr>
          <w:rFonts w:eastAsia="Arial"/>
          <w:u w:val="single"/>
          <w:lang w:val="en-US" w:eastAsia="en-US" w:bidi="en-US"/>
        </w:rPr>
        <w:tab/>
      </w:r>
    </w:p>
    <w:p w14:paraId="0E2FFB3D" w14:textId="77777777" w:rsidR="00EA46E5" w:rsidRPr="00B73248" w:rsidRDefault="006156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73248">
        <w:rPr>
          <w:rFonts w:eastAsia="Arial"/>
          <w:color w:val="000000"/>
          <w:lang w:val="en-US" w:eastAsia="en-US" w:bidi="en-US"/>
        </w:rPr>
        <w:t>Print Name and Title</w:t>
      </w:r>
      <w:r w:rsidRPr="00B73248">
        <w:rPr>
          <w:rFonts w:eastAsia="Arial"/>
          <w:color w:val="000000"/>
          <w:lang w:val="en-US" w:eastAsia="en-US" w:bidi="en-US"/>
        </w:rPr>
        <w:tab/>
      </w:r>
      <w:r w:rsidRPr="00B73248">
        <w:rPr>
          <w:rFonts w:eastAsia="Arial"/>
          <w:color w:val="000000"/>
          <w:lang w:val="en-US" w:eastAsia="en-US" w:bidi="en-US"/>
        </w:rPr>
        <w:tab/>
      </w:r>
      <w:r w:rsidRPr="00B73248">
        <w:rPr>
          <w:rFonts w:eastAsia="Arial"/>
          <w:color w:val="000000"/>
          <w:lang w:val="en-US" w:eastAsia="en-US" w:bidi="en-US"/>
        </w:rPr>
        <w:tab/>
      </w:r>
      <w:r w:rsidRPr="00B73248">
        <w:rPr>
          <w:rFonts w:eastAsia="Arial"/>
          <w:color w:val="000000"/>
          <w:lang w:val="en-US" w:eastAsia="en-US" w:bidi="en-US"/>
        </w:rPr>
        <w:tab/>
      </w:r>
      <w:r w:rsidRPr="00B73248">
        <w:rPr>
          <w:rFonts w:eastAsia="Arial"/>
          <w:color w:val="000000"/>
          <w:lang w:val="en-US" w:eastAsia="en-US" w:bidi="en-US"/>
        </w:rPr>
        <w:tab/>
        <w:t>Print Name and Title</w:t>
      </w:r>
    </w:p>
    <w:p w14:paraId="61C61E16"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7D2469"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EA91A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E1C44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32A145"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619BA0"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9C0E82"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73248">
        <w:rPr>
          <w:rFonts w:eastAsia="Arial"/>
          <w:lang w:val="en-US" w:eastAsia="en-US" w:bidi="en-US"/>
        </w:rPr>
        <w:br w:type="page"/>
      </w:r>
      <w:r w:rsidR="00B73248">
        <w:rPr>
          <w:rFonts w:eastAsia="Arial"/>
          <w:b/>
          <w:u w:val="single"/>
          <w:lang w:val="en-US" w:eastAsia="en-US" w:bidi="en-US"/>
        </w:rPr>
        <w:t>ANNEXURE</w:t>
      </w:r>
      <w:r w:rsidRPr="00B73248">
        <w:rPr>
          <w:rFonts w:eastAsia="Arial"/>
          <w:b/>
          <w:u w:val="single"/>
          <w:lang w:val="en-US" w:eastAsia="en-US" w:bidi="en-US"/>
        </w:rPr>
        <w:t xml:space="preserve"> “B”</w:t>
      </w:r>
    </w:p>
    <w:p w14:paraId="2DE572B6"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6E6FBB"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Charges</w:t>
      </w:r>
    </w:p>
    <w:p w14:paraId="65C13AF0"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Licensed Software [SPECIFY]</w:t>
      </w:r>
      <w:r w:rsidRPr="00B73248">
        <w:rPr>
          <w:rFonts w:eastAsia="Arial"/>
          <w:lang w:val="en-US" w:eastAsia="en-US" w:bidi="en-US"/>
        </w:rPr>
        <w:tab/>
        <w:t>License Fee [SPECIFY]</w:t>
      </w:r>
    </w:p>
    <w:p w14:paraId="40FEF981"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dditional charges: [SPECIFY]</w:t>
      </w:r>
    </w:p>
    <w:p w14:paraId="10B6AE6C"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Annual Software Support Fees: [SPECIFY]</w:t>
      </w:r>
    </w:p>
    <w:p w14:paraId="4B4E0F92" w14:textId="77777777" w:rsidR="00EA46E5" w:rsidRPr="00B73248" w:rsidRDefault="00B73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nnexure</w:t>
      </w:r>
      <w:r w:rsidR="006156EF" w:rsidRPr="00B73248">
        <w:rPr>
          <w:rFonts w:eastAsia="Arial"/>
          <w:lang w:val="en-US" w:eastAsia="en-US" w:bidi="en-US"/>
        </w:rPr>
        <w:t xml:space="preserve"> [SPECIFY]</w:t>
      </w:r>
    </w:p>
    <w:p w14:paraId="0CB81F92"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Hardware</w:t>
      </w:r>
    </w:p>
    <w:p w14:paraId="0E9FDB1D"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The</w:t>
      </w:r>
      <w:r w:rsidR="00A24229">
        <w:rPr>
          <w:rFonts w:eastAsia="Arial"/>
          <w:lang w:val="en-US" w:eastAsia="en-US" w:bidi="en-US"/>
        </w:rPr>
        <w:t xml:space="preserve"> licenced </w:t>
      </w:r>
      <w:r w:rsidRPr="00B73248">
        <w:rPr>
          <w:rFonts w:eastAsia="Arial"/>
          <w:lang w:val="en-US" w:eastAsia="en-US" w:bidi="en-US"/>
        </w:rPr>
        <w:t>Software is being</w:t>
      </w:r>
      <w:r w:rsidR="00A24229">
        <w:rPr>
          <w:rFonts w:eastAsia="Arial"/>
          <w:lang w:val="en-US" w:eastAsia="en-US" w:bidi="en-US"/>
        </w:rPr>
        <w:t xml:space="preserve"> licenced </w:t>
      </w:r>
      <w:r w:rsidRPr="00B73248">
        <w:rPr>
          <w:rFonts w:eastAsia="Arial"/>
          <w:lang w:val="en-US" w:eastAsia="en-US" w:bidi="en-US"/>
        </w:rPr>
        <w:t>for operation upon the following Hardware:</w:t>
      </w:r>
    </w:p>
    <w:p w14:paraId="25A5AE6B"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Manufacturer</w:t>
      </w:r>
      <w:r w:rsidRPr="00B73248">
        <w:rPr>
          <w:rFonts w:eastAsia="Arial"/>
          <w:lang w:val="en-US" w:eastAsia="en-US" w:bidi="en-US"/>
        </w:rPr>
        <w:tab/>
      </w:r>
      <w:r w:rsidRPr="00B73248">
        <w:rPr>
          <w:rFonts w:eastAsia="Arial"/>
          <w:lang w:val="en-US" w:eastAsia="en-US" w:bidi="en-US"/>
        </w:rPr>
        <w:tab/>
      </w:r>
    </w:p>
    <w:p w14:paraId="60211244"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Processor</w:t>
      </w:r>
      <w:r w:rsidRPr="00B73248">
        <w:rPr>
          <w:rFonts w:eastAsia="Arial"/>
          <w:lang w:val="en-US" w:eastAsia="en-US" w:bidi="en-US"/>
        </w:rPr>
        <w:tab/>
      </w:r>
      <w:r w:rsidRPr="00B73248">
        <w:rPr>
          <w:rFonts w:eastAsia="Arial"/>
          <w:lang w:val="en-US" w:eastAsia="en-US" w:bidi="en-US"/>
        </w:rPr>
        <w:tab/>
      </w:r>
    </w:p>
    <w:p w14:paraId="6FC69AE9"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Operating</w:t>
      </w:r>
    </w:p>
    <w:p w14:paraId="3131BF2D"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Model       </w:t>
      </w:r>
      <w:r w:rsidRPr="00B73248">
        <w:rPr>
          <w:rFonts w:eastAsia="Arial"/>
          <w:lang w:val="en-US" w:eastAsia="en-US" w:bidi="en-US"/>
        </w:rPr>
        <w:tab/>
      </w:r>
      <w:r w:rsidRPr="00B73248">
        <w:rPr>
          <w:rFonts w:eastAsia="Arial"/>
          <w:lang w:val="en-US" w:eastAsia="en-US" w:bidi="en-US"/>
        </w:rPr>
        <w:tab/>
      </w:r>
    </w:p>
    <w:p w14:paraId="5C7FF5CA"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Capacity  </w:t>
      </w:r>
      <w:r w:rsidRPr="00B73248">
        <w:rPr>
          <w:rFonts w:eastAsia="Arial"/>
          <w:lang w:val="en-US" w:eastAsia="en-US" w:bidi="en-US"/>
        </w:rPr>
        <w:tab/>
      </w:r>
    </w:p>
    <w:p w14:paraId="34053B6C"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 xml:space="preserve">System  </w:t>
      </w:r>
      <w:r w:rsidRPr="00B73248">
        <w:rPr>
          <w:rFonts w:eastAsia="Arial"/>
          <w:lang w:val="en-US" w:eastAsia="en-US" w:bidi="en-US"/>
        </w:rPr>
        <w:tab/>
      </w:r>
      <w:r w:rsidRPr="00B73248">
        <w:rPr>
          <w:rFonts w:eastAsia="Arial"/>
          <w:lang w:val="en-US" w:eastAsia="en-US" w:bidi="en-US"/>
        </w:rPr>
        <w:tab/>
      </w:r>
    </w:p>
    <w:p w14:paraId="47C56D6F" w14:textId="77777777" w:rsidR="00EA46E5" w:rsidRPr="00B73248" w:rsidRDefault="006156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3248">
        <w:rPr>
          <w:rFonts w:eastAsia="Arial"/>
          <w:lang w:val="en-US" w:eastAsia="en-US" w:bidi="en-US"/>
        </w:rPr>
        <w:t>Location</w:t>
      </w:r>
    </w:p>
    <w:p w14:paraId="7C0414EF"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A41E51"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2BEF42" w14:textId="77777777" w:rsidR="00EA46E5" w:rsidRPr="00B73248" w:rsidRDefault="00EA46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8664AF" w14:textId="77777777" w:rsidR="00B73248" w:rsidRPr="00B73248" w:rsidRDefault="00B73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B73248" w:rsidRPr="00B73248">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39:00Z" w:initials="A">
    <w:p w14:paraId="3A951428" w14:textId="77777777" w:rsidR="00A24229" w:rsidRDefault="00A242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39:00Z" w:initials="A">
    <w:p w14:paraId="043319FA" w14:textId="77777777" w:rsidR="00A24229" w:rsidRDefault="00A242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39:00Z" w:initials="A">
    <w:p w14:paraId="37783E53" w14:textId="77777777" w:rsidR="00A24229" w:rsidRDefault="00A242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2:39:00Z" w:initials="A">
    <w:p w14:paraId="1AFBB9F7" w14:textId="77777777" w:rsidR="00A24229" w:rsidRDefault="00A242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2:39:00Z" w:initials="A">
    <w:p w14:paraId="4619FAF8" w14:textId="77777777" w:rsidR="00A24229" w:rsidRDefault="00A242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7" w:author="Author" w:date="2018-12-12T12:39:00Z" w:initials="A">
    <w:p w14:paraId="6DBDC572" w14:textId="77777777" w:rsidR="00A24229" w:rsidRDefault="00A242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951428" w15:done="0"/>
  <w15:commentEx w15:paraId="043319FA" w15:done="0"/>
  <w15:commentEx w15:paraId="37783E53" w15:done="0"/>
  <w15:commentEx w15:paraId="1AFBB9F7" w15:done="0"/>
  <w15:commentEx w15:paraId="4619FAF8" w15:done="0"/>
  <w15:commentEx w15:paraId="6DBDC5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951428" w16cid:durableId="1FBB7FF0"/>
  <w16cid:commentId w16cid:paraId="043319FA" w16cid:durableId="1FBB7FF1"/>
  <w16cid:commentId w16cid:paraId="37783E53" w16cid:durableId="1FBB7FF2"/>
  <w16cid:commentId w16cid:paraId="1AFBB9F7" w16cid:durableId="1FBB7FF3"/>
  <w16cid:commentId w16cid:paraId="4619FAF8" w16cid:durableId="1FBB7FF5"/>
  <w16cid:commentId w16cid:paraId="6DBDC572" w16cid:durableId="1FBB7F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98938" w14:textId="77777777" w:rsidR="00A017CB" w:rsidRDefault="00A017CB">
      <w:r>
        <w:separator/>
      </w:r>
    </w:p>
  </w:endnote>
  <w:endnote w:type="continuationSeparator" w:id="0">
    <w:p w14:paraId="79A74CB9" w14:textId="77777777" w:rsidR="00A017CB" w:rsidRDefault="00A01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1CA23" w14:textId="77777777" w:rsidR="00EA46E5" w:rsidRDefault="006156EF">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oftware Development and Licen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7324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7324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0F8BB" w14:textId="77777777" w:rsidR="00A017CB" w:rsidRDefault="00A017CB">
      <w:r>
        <w:separator/>
      </w:r>
    </w:p>
  </w:footnote>
  <w:footnote w:type="continuationSeparator" w:id="0">
    <w:p w14:paraId="6116DE6B" w14:textId="77777777" w:rsidR="00A017CB" w:rsidRDefault="00A01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F050" w14:textId="77777777" w:rsidR="00EA46E5" w:rsidRDefault="00EA46E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26F0"/>
    <w:multiLevelType w:val="multilevel"/>
    <w:tmpl w:val="FEFEE82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5A03D9F"/>
    <w:multiLevelType w:val="multilevel"/>
    <w:tmpl w:val="64048838"/>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73B6281"/>
    <w:multiLevelType w:val="multilevel"/>
    <w:tmpl w:val="599ACC1C"/>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19BF5BE2"/>
    <w:multiLevelType w:val="multilevel"/>
    <w:tmpl w:val="666C9BF4"/>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0884AE0"/>
    <w:multiLevelType w:val="multilevel"/>
    <w:tmpl w:val="68B8E974"/>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3043474F"/>
    <w:multiLevelType w:val="multilevel"/>
    <w:tmpl w:val="E278D280"/>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1F66C7F"/>
    <w:multiLevelType w:val="multilevel"/>
    <w:tmpl w:val="062ABA2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33405E90"/>
    <w:multiLevelType w:val="multilevel"/>
    <w:tmpl w:val="FD0447CE"/>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3"/>
      <w:numFmt w:val="decimal"/>
      <w:lvlText w:val="%3."/>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351E743B"/>
    <w:multiLevelType w:val="multilevel"/>
    <w:tmpl w:val="BB24D8A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52A43112"/>
    <w:multiLevelType w:val="multilevel"/>
    <w:tmpl w:val="64B28E08"/>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58358AC"/>
    <w:multiLevelType w:val="multilevel"/>
    <w:tmpl w:val="13F2A0E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6FDB61A0"/>
    <w:multiLevelType w:val="multilevel"/>
    <w:tmpl w:val="062411C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8"/>
  </w:num>
  <w:num w:numId="2">
    <w:abstractNumId w:val="11"/>
  </w:num>
  <w:num w:numId="3">
    <w:abstractNumId w:val="10"/>
  </w:num>
  <w:num w:numId="4">
    <w:abstractNumId w:val="10"/>
    <w:lvlOverride w:ilvl="1">
      <w:lvl w:ilvl="1">
        <w:start w:val="1"/>
        <w:numFmt w:val="upperLetter"/>
        <w:lvlText w:val="%2."/>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 w:numId="5">
    <w:abstractNumId w:val="6"/>
  </w:num>
  <w:num w:numId="6">
    <w:abstractNumId w:val="0"/>
  </w:num>
  <w:num w:numId="7">
    <w:abstractNumId w:val="4"/>
  </w:num>
  <w:num w:numId="8">
    <w:abstractNumId w:val="9"/>
  </w:num>
  <w:num w:numId="9">
    <w:abstractNumId w:val="5"/>
  </w:num>
  <w:num w:numId="10">
    <w:abstractNumId w:val="3"/>
  </w:num>
  <w:num w:numId="11">
    <w:abstractNumId w:val="7"/>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ayMDQ1NjQzsDRU0lEKTi0uzszPAykwqgUAvfqKSSwAAAA="/>
    <w:docVar w:name="Description" w:val="This particular legal document or agreement of assignment is used to assist in articulating the terms of a software development and license agreement. See other legal documents that you may be interested in at https://www.templateguru.co.za/templates/legal/"/>
    <w:docVar w:name="Excerpt" w:val="SOFTWARE DEVELOPMENT AND LICENSE AGREEMENT_x000a_This Software Development and License Agreement (the “Agreement”) is effective [DATE],_x000a_WHEREAS:_x000a_The Company is engaged in information technology consulting, software development,_x000a_marketing, licensing and support of certain software;_x000a_The customer has requested Company to custom develop and license to customer certain software_x000a_which shall have the capabilities and functions described in Annexure [SPECIFY] annexed_x000a_hereto;"/>
    <w:docVar w:name="Source" w:val="https://pub-london.escribemeetings.com"/>
    <w:docVar w:name="Tags" w:val="license agreements, confidentiality, entrepreneur, legal documents, entrepreneurship, trademark, assignment, software, invention, non exclusive, distribution, oriented, patent, software development and license agreement template,   software development and license agreement  example"/>
  </w:docVars>
  <w:rsids>
    <w:rsidRoot w:val="00EA46E5"/>
    <w:rsid w:val="0007762E"/>
    <w:rsid w:val="000C188C"/>
    <w:rsid w:val="006156EF"/>
    <w:rsid w:val="0085275D"/>
    <w:rsid w:val="00A017CB"/>
    <w:rsid w:val="00A24229"/>
    <w:rsid w:val="00A62CBD"/>
    <w:rsid w:val="00B73248"/>
    <w:rsid w:val="00DA5A86"/>
    <w:rsid w:val="00EA4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08DA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character" w:styleId="CommentReference">
    <w:name w:val="annotation reference"/>
    <w:basedOn w:val="DefaultParagraphFont"/>
    <w:uiPriority w:val="99"/>
    <w:semiHidden/>
    <w:unhideWhenUsed/>
    <w:rsid w:val="00A24229"/>
    <w:rPr>
      <w:sz w:val="16"/>
      <w:szCs w:val="16"/>
    </w:rPr>
  </w:style>
  <w:style w:type="paragraph" w:styleId="CommentText">
    <w:name w:val="annotation text"/>
    <w:basedOn w:val="Normal"/>
    <w:link w:val="CommentTextChar"/>
    <w:uiPriority w:val="99"/>
    <w:semiHidden/>
    <w:unhideWhenUsed/>
    <w:rsid w:val="00A24229"/>
    <w:rPr>
      <w:sz w:val="20"/>
      <w:szCs w:val="20"/>
    </w:rPr>
  </w:style>
  <w:style w:type="character" w:customStyle="1" w:styleId="CommentTextChar">
    <w:name w:val="Comment Text Char"/>
    <w:basedOn w:val="DefaultParagraphFont"/>
    <w:link w:val="CommentText"/>
    <w:uiPriority w:val="99"/>
    <w:semiHidden/>
    <w:rsid w:val="00A2422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24229"/>
    <w:rPr>
      <w:b/>
      <w:bCs/>
    </w:rPr>
  </w:style>
  <w:style w:type="character" w:customStyle="1" w:styleId="CommentSubjectChar">
    <w:name w:val="Comment Subject Char"/>
    <w:basedOn w:val="CommentTextChar"/>
    <w:link w:val="CommentSubject"/>
    <w:uiPriority w:val="99"/>
    <w:semiHidden/>
    <w:rsid w:val="00A2422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871</Words>
  <Characters>26184</Characters>
  <Application>Microsoft Office Word</Application>
  <DocSecurity>0</DocSecurity>
  <Lines>644</Lines>
  <Paragraphs>165</Paragraphs>
  <ScaleCrop>false</ScaleCrop>
  <HeadingPairs>
    <vt:vector size="2" baseType="variant">
      <vt:variant>
        <vt:lpstr>Title</vt:lpstr>
      </vt:variant>
      <vt:variant>
        <vt:i4>1</vt:i4>
      </vt:variant>
    </vt:vector>
  </HeadingPairs>
  <TitlesOfParts>
    <vt:vector size="1" baseType="lpstr">
      <vt:lpstr>SOFTWARE DEVELOPMENT AND LICENCE AGREEMENT</vt:lpstr>
    </vt:vector>
  </TitlesOfParts>
  <Company/>
  <LinksUpToDate>false</LinksUpToDate>
  <CharactersWithSpaces>3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5:00Z</dcterms:created>
  <dcterms:modified xsi:type="dcterms:W3CDTF">2019-10-21T19:12:00Z</dcterms:modified>
  <cp:category/>
</cp:coreProperties>
</file>